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4A74797" w14:textId="57AAED55" w:rsidR="00C20F9B" w:rsidRDefault="00C20F9B" w:rsidP="00A449C0">
      <w:pPr>
        <w:ind w:left="0" w:right="720" w:firstLine="0"/>
        <w:rPr>
          <w:rFonts w:ascii="Palatino Linotype" w:hAnsi="Palatino Linotype" w:cs="Palatino Linotype"/>
          <w:b/>
          <w:bCs/>
          <w:color w:val="000000"/>
          <w:sz w:val="34"/>
          <w:szCs w:val="34"/>
        </w:rPr>
      </w:pPr>
      <w:bookmarkStart w:id="0" w:name="_Hlk158984793"/>
    </w:p>
    <w:p w14:paraId="5266F3A9" w14:textId="77777777" w:rsidR="00B9394D" w:rsidRPr="00B9394D" w:rsidRDefault="00B9394D" w:rsidP="00460C85">
      <w:pPr>
        <w:autoSpaceDE w:val="0"/>
        <w:autoSpaceDN w:val="0"/>
        <w:adjustRightInd w:val="0"/>
        <w:ind w:left="144" w:right="144" w:firstLine="0"/>
        <w:jc w:val="center"/>
        <w:rPr>
          <w:rFonts w:ascii="Eras Bold ITC" w:hAnsi="Eras Bold ITC" w:cs="Palatino Linotype"/>
          <w:bCs/>
          <w:color w:val="000000"/>
          <w:sz w:val="10"/>
          <w:szCs w:val="10"/>
        </w:rPr>
      </w:pPr>
      <w:bookmarkStart w:id="1" w:name="_Hlk158985120"/>
      <w:bookmarkEnd w:id="0"/>
    </w:p>
    <w:p w14:paraId="2A29D083" w14:textId="77777777" w:rsidR="00DD03E3" w:rsidRPr="00316D12" w:rsidRDefault="00DD03E3" w:rsidP="00DD03E3">
      <w:pPr>
        <w:autoSpaceDE w:val="0"/>
        <w:autoSpaceDN w:val="0"/>
        <w:adjustRightInd w:val="0"/>
        <w:ind w:left="144" w:right="144" w:firstLine="0"/>
        <w:jc w:val="center"/>
        <w:rPr>
          <w:rFonts w:ascii="Source Sans Pro Black" w:hAnsi="Source Sans Pro Black" w:cs="Palatino Linotype"/>
          <w:bCs/>
          <w:sz w:val="32"/>
          <w:szCs w:val="32"/>
        </w:rPr>
      </w:pPr>
      <w:r>
        <w:rPr>
          <w:rFonts w:ascii="Aharoni" w:hAnsi="Aharoni" w:cs="Aharoni"/>
          <w:bCs/>
          <w:color w:val="000000"/>
          <w:sz w:val="32"/>
          <w:szCs w:val="32"/>
        </w:rPr>
        <w:t>CONSTANCE FORD</w:t>
      </w:r>
    </w:p>
    <w:p w14:paraId="70F4D988" w14:textId="204ED753" w:rsidR="00694BB8" w:rsidRDefault="00694BB8" w:rsidP="00394084">
      <w:pPr>
        <w:pBdr>
          <w:bottom w:val="single" w:sz="12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autoSpaceDE w:val="0"/>
        <w:autoSpaceDN w:val="0"/>
        <w:adjustRightInd w:val="0"/>
        <w:ind w:left="144" w:right="144" w:firstLine="0"/>
        <w:jc w:val="center"/>
        <w:rPr>
          <w:rFonts w:ascii="Palatino Linotype" w:hAnsi="Palatino Linotype" w:cs="Palatino Linotype"/>
          <w:sz w:val="21"/>
          <w:szCs w:val="21"/>
        </w:rPr>
      </w:pPr>
      <w:r>
        <w:rPr>
          <w:rFonts w:ascii="Palatino Linotype" w:hAnsi="Palatino Linotype" w:cs="Palatino Linotype"/>
          <w:sz w:val="21"/>
          <w:szCs w:val="21"/>
        </w:rPr>
        <w:t>Chesapeake, Virginia</w:t>
      </w:r>
    </w:p>
    <w:p w14:paraId="7A9A4AFE" w14:textId="0C3BE60B" w:rsidR="00694BB8" w:rsidRDefault="00DD03E3" w:rsidP="00394084">
      <w:pPr>
        <w:pBdr>
          <w:bottom w:val="single" w:sz="12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autoSpaceDE w:val="0"/>
        <w:autoSpaceDN w:val="0"/>
        <w:adjustRightInd w:val="0"/>
        <w:ind w:left="144" w:right="144" w:firstLine="0"/>
        <w:jc w:val="center"/>
        <w:rPr>
          <w:rFonts w:ascii="Palatino Linotype" w:hAnsi="Palatino Linotype" w:cs="Palatino Linotype"/>
          <w:sz w:val="21"/>
          <w:szCs w:val="21"/>
        </w:rPr>
      </w:pPr>
      <w:r w:rsidRPr="000378F7">
        <w:rPr>
          <w:rFonts w:ascii="Palatino Linotype" w:hAnsi="Palatino Linotype" w:cs="Palatino Linotype"/>
          <w:sz w:val="21"/>
          <w:szCs w:val="21"/>
        </w:rPr>
        <w:t xml:space="preserve">(757) </w:t>
      </w:r>
      <w:r>
        <w:rPr>
          <w:rFonts w:ascii="Palatino Linotype" w:hAnsi="Palatino Linotype" w:cs="Palatino Linotype"/>
          <w:sz w:val="21"/>
          <w:szCs w:val="21"/>
        </w:rPr>
        <w:t>677-1362</w:t>
      </w:r>
      <w:r w:rsidR="00394084">
        <w:rPr>
          <w:rFonts w:ascii="Palatino Linotype" w:hAnsi="Palatino Linotype" w:cs="Palatino Linotype"/>
          <w:sz w:val="21"/>
          <w:szCs w:val="21"/>
        </w:rPr>
        <w:t xml:space="preserve"> </w:t>
      </w:r>
    </w:p>
    <w:p w14:paraId="46F81B09" w14:textId="24DE2E13" w:rsidR="00DD03E3" w:rsidRPr="000378F7" w:rsidRDefault="00DD03E3" w:rsidP="00394084">
      <w:pPr>
        <w:pBdr>
          <w:bottom w:val="single" w:sz="12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autoSpaceDE w:val="0"/>
        <w:autoSpaceDN w:val="0"/>
        <w:adjustRightInd w:val="0"/>
        <w:ind w:left="144" w:right="144" w:firstLine="0"/>
        <w:jc w:val="center"/>
        <w:rPr>
          <w:rFonts w:ascii="Palatino Linotype" w:hAnsi="Palatino Linotype" w:cs="Palatino Linotype"/>
          <w:sz w:val="21"/>
          <w:szCs w:val="21"/>
        </w:rPr>
      </w:pPr>
      <w:r>
        <w:rPr>
          <w:rFonts w:ascii="Palatino Linotype" w:hAnsi="Palatino Linotype" w:cs="Palatino Linotype"/>
          <w:iCs/>
          <w:sz w:val="21"/>
          <w:szCs w:val="21"/>
        </w:rPr>
        <w:t>constanceford41@gmail.com</w:t>
      </w:r>
    </w:p>
    <w:p w14:paraId="5CA1B4A4" w14:textId="77777777" w:rsidR="00316D12" w:rsidRPr="00B9394D" w:rsidRDefault="00316D12" w:rsidP="00316D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autoSpaceDE w:val="0"/>
        <w:autoSpaceDN w:val="0"/>
        <w:adjustRightInd w:val="0"/>
        <w:ind w:left="432" w:right="432"/>
        <w:jc w:val="center"/>
        <w:rPr>
          <w:rFonts w:ascii="Palatino Linotype" w:hAnsi="Palatino Linotype"/>
          <w:b/>
          <w:bCs/>
          <w:sz w:val="14"/>
          <w:szCs w:val="14"/>
        </w:rPr>
      </w:pPr>
    </w:p>
    <w:p w14:paraId="36C04B4A" w14:textId="542D4C48" w:rsidR="00C20F9B" w:rsidRDefault="00394084" w:rsidP="00C20F9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autoSpaceDE w:val="0"/>
        <w:autoSpaceDN w:val="0"/>
        <w:adjustRightInd w:val="0"/>
        <w:ind w:left="432" w:right="432"/>
        <w:jc w:val="center"/>
        <w:rPr>
          <w:b/>
          <w:bCs/>
          <w:sz w:val="22"/>
          <w:szCs w:val="22"/>
        </w:rPr>
      </w:pPr>
      <w:r>
        <w:rPr>
          <w:rFonts w:ascii="Palatino Linotype" w:hAnsi="Palatino Linotype"/>
          <w:b/>
          <w:bCs/>
          <w:i/>
          <w:iCs/>
          <w:sz w:val="22"/>
          <w:szCs w:val="22"/>
        </w:rPr>
        <w:t>Pending</w:t>
      </w:r>
      <w:r w:rsidR="00611A14">
        <w:rPr>
          <w:rFonts w:ascii="Palatino Linotype" w:hAnsi="Palatino Linotype"/>
          <w:b/>
          <w:bCs/>
          <w:i/>
          <w:iCs/>
          <w:sz w:val="22"/>
          <w:szCs w:val="22"/>
        </w:rPr>
        <w:t xml:space="preserve"> Graduate</w:t>
      </w:r>
      <w:r>
        <w:rPr>
          <w:rFonts w:ascii="Palatino Linotype" w:hAnsi="Palatino Linotype"/>
          <w:b/>
          <w:bCs/>
          <w:i/>
          <w:iCs/>
          <w:sz w:val="22"/>
          <w:szCs w:val="22"/>
        </w:rPr>
        <w:t xml:space="preserve"> in Health Administration Services seeks </w:t>
      </w:r>
      <w:r w:rsidR="00155EB5">
        <w:rPr>
          <w:rFonts w:ascii="Palatino Linotype" w:hAnsi="Palatino Linotype"/>
          <w:b/>
          <w:bCs/>
          <w:i/>
          <w:iCs/>
          <w:sz w:val="22"/>
          <w:szCs w:val="22"/>
        </w:rPr>
        <w:t>Full-t</w:t>
      </w:r>
      <w:r>
        <w:rPr>
          <w:rFonts w:ascii="Palatino Linotype" w:hAnsi="Palatino Linotype"/>
          <w:b/>
          <w:bCs/>
          <w:i/>
          <w:iCs/>
          <w:sz w:val="22"/>
          <w:szCs w:val="22"/>
        </w:rPr>
        <w:t>ime Employment Opportunity</w:t>
      </w:r>
    </w:p>
    <w:p w14:paraId="0A1513C7" w14:textId="77777777" w:rsidR="00C20F9B" w:rsidRPr="00B9394D" w:rsidRDefault="00C20F9B" w:rsidP="00C20F9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autoSpaceDE w:val="0"/>
        <w:autoSpaceDN w:val="0"/>
        <w:adjustRightInd w:val="0"/>
        <w:ind w:left="432" w:right="432"/>
        <w:rPr>
          <w:rFonts w:ascii="Palatino Linotype" w:hAnsi="Palatino Linotype" w:cs="Tms Rmn"/>
          <w:b/>
          <w:sz w:val="10"/>
          <w:szCs w:val="10"/>
        </w:rPr>
      </w:pPr>
    </w:p>
    <w:p w14:paraId="4AD1767A" w14:textId="0110CE86" w:rsidR="00B9394D" w:rsidRDefault="00426751" w:rsidP="00B9394D">
      <w:pPr>
        <w:autoSpaceDE w:val="0"/>
        <w:autoSpaceDN w:val="0"/>
        <w:adjustRightInd w:val="0"/>
        <w:ind w:left="677" w:hanging="245"/>
        <w:rPr>
          <w:color w:val="000000"/>
        </w:rPr>
      </w:pPr>
      <w:r w:rsidRPr="005B1FFF">
        <w:rPr>
          <w:rFonts w:ascii="Wingdings" w:hAnsi="Wingdings"/>
        </w:rPr>
        <w:t></w:t>
      </w:r>
      <w:r w:rsidRPr="005B1FFF">
        <w:t xml:space="preserve"> </w:t>
      </w:r>
      <w:r w:rsidR="0095081C">
        <w:tab/>
      </w:r>
      <w:r w:rsidRPr="005B1FFF">
        <w:rPr>
          <w:color w:val="000000"/>
        </w:rPr>
        <w:t xml:space="preserve">Offering a </w:t>
      </w:r>
      <w:r w:rsidR="009E0CAE">
        <w:rPr>
          <w:color w:val="000000"/>
        </w:rPr>
        <w:t>promising</w:t>
      </w:r>
      <w:r w:rsidRPr="005B1FFF">
        <w:rPr>
          <w:color w:val="000000"/>
        </w:rPr>
        <w:t xml:space="preserve"> </w:t>
      </w:r>
      <w:r w:rsidR="00FD20A6">
        <w:rPr>
          <w:color w:val="000000"/>
        </w:rPr>
        <w:t>future</w:t>
      </w:r>
      <w:r w:rsidRPr="005B1FFF">
        <w:rPr>
          <w:color w:val="000000"/>
        </w:rPr>
        <w:t xml:space="preserve"> based on </w:t>
      </w:r>
      <w:r w:rsidR="005B1FFF">
        <w:rPr>
          <w:color w:val="000000"/>
        </w:rPr>
        <w:t xml:space="preserve">advanced </w:t>
      </w:r>
      <w:r w:rsidR="008A12DF">
        <w:rPr>
          <w:color w:val="000000"/>
        </w:rPr>
        <w:t>academic achievement</w:t>
      </w:r>
      <w:r w:rsidR="005B1FFF">
        <w:rPr>
          <w:color w:val="000000"/>
        </w:rPr>
        <w:t xml:space="preserve"> </w:t>
      </w:r>
      <w:r w:rsidR="009E0CAE">
        <w:rPr>
          <w:color w:val="000000"/>
        </w:rPr>
        <w:t xml:space="preserve">and multi-faceted </w:t>
      </w:r>
      <w:r w:rsidR="008A12DF">
        <w:rPr>
          <w:color w:val="000000"/>
        </w:rPr>
        <w:t>scholasti</w:t>
      </w:r>
      <w:r w:rsidR="009E0CAE">
        <w:rPr>
          <w:color w:val="000000"/>
        </w:rPr>
        <w:t xml:space="preserve">c, </w:t>
      </w:r>
      <w:r w:rsidR="00B9394D">
        <w:rPr>
          <w:color w:val="000000"/>
        </w:rPr>
        <w:t>program leadership</w:t>
      </w:r>
      <w:r w:rsidR="009E0CAE">
        <w:rPr>
          <w:color w:val="000000"/>
        </w:rPr>
        <w:t xml:space="preserve">, </w:t>
      </w:r>
      <w:r w:rsidR="008A12DF">
        <w:rPr>
          <w:color w:val="000000"/>
        </w:rPr>
        <w:t>employment</w:t>
      </w:r>
      <w:r w:rsidR="008A5B0A">
        <w:rPr>
          <w:color w:val="000000"/>
        </w:rPr>
        <w:t>,</w:t>
      </w:r>
      <w:r w:rsidR="009E0CAE">
        <w:rPr>
          <w:color w:val="000000"/>
        </w:rPr>
        <w:t xml:space="preserve"> </w:t>
      </w:r>
      <w:r w:rsidR="00B9394D">
        <w:rPr>
          <w:color w:val="000000"/>
        </w:rPr>
        <w:t>a</w:t>
      </w:r>
      <w:r w:rsidR="008A5B0A">
        <w:rPr>
          <w:color w:val="000000"/>
        </w:rPr>
        <w:t>nd customer service</w:t>
      </w:r>
      <w:r w:rsidR="009E0CAE">
        <w:rPr>
          <w:color w:val="000000"/>
        </w:rPr>
        <w:t xml:space="preserve"> experience</w:t>
      </w:r>
      <w:r w:rsidR="00C7089B">
        <w:rPr>
          <w:color w:val="000000"/>
        </w:rPr>
        <w:t>. D</w:t>
      </w:r>
      <w:r w:rsidR="00B9394D">
        <w:rPr>
          <w:color w:val="000000"/>
        </w:rPr>
        <w:t xml:space="preserve">emonstrated superior leadership initiative, </w:t>
      </w:r>
      <w:r w:rsidR="00C7089B">
        <w:rPr>
          <w:color w:val="000000"/>
        </w:rPr>
        <w:t>analytical</w:t>
      </w:r>
      <w:r w:rsidR="00B9394D">
        <w:rPr>
          <w:color w:val="000000"/>
        </w:rPr>
        <w:t xml:space="preserve"> expertise, program</w:t>
      </w:r>
      <w:r w:rsidR="00C7089B">
        <w:rPr>
          <w:color w:val="000000"/>
        </w:rPr>
        <w:t>/</w:t>
      </w:r>
      <w:r w:rsidR="00B9394D">
        <w:rPr>
          <w:color w:val="000000"/>
        </w:rPr>
        <w:t xml:space="preserve">project enhancement creativity, and consistent performance success.  </w:t>
      </w:r>
    </w:p>
    <w:p w14:paraId="702150E8" w14:textId="77777777" w:rsidR="0095081C" w:rsidRPr="0092081A" w:rsidRDefault="0095081C" w:rsidP="0092081A">
      <w:pPr>
        <w:autoSpaceDE w:val="0"/>
        <w:autoSpaceDN w:val="0"/>
        <w:adjustRightInd w:val="0"/>
        <w:ind w:left="677" w:hanging="245"/>
        <w:rPr>
          <w:sz w:val="8"/>
          <w:szCs w:val="8"/>
        </w:rPr>
      </w:pPr>
    </w:p>
    <w:p w14:paraId="24FECBDC" w14:textId="3A31D197" w:rsidR="002225B2" w:rsidRDefault="0092081A" w:rsidP="0092081A">
      <w:pPr>
        <w:tabs>
          <w:tab w:val="left" w:pos="180"/>
          <w:tab w:val="left" w:pos="260"/>
        </w:tabs>
        <w:autoSpaceDE w:val="0"/>
        <w:autoSpaceDN w:val="0"/>
        <w:adjustRightInd w:val="0"/>
        <w:ind w:left="677" w:hanging="245"/>
        <w:rPr>
          <w:color w:val="000000"/>
        </w:rPr>
      </w:pPr>
      <w:r w:rsidRPr="005B1FFF">
        <w:rPr>
          <w:rFonts w:ascii="Wingdings" w:hAnsi="Wingdings"/>
        </w:rPr>
        <w:t></w:t>
      </w:r>
      <w:r w:rsidR="0095081C" w:rsidRPr="000E266E">
        <w:rPr>
          <w:color w:val="000000"/>
          <w:sz w:val="21"/>
          <w:szCs w:val="21"/>
        </w:rPr>
        <w:tab/>
      </w:r>
      <w:r w:rsidR="0095081C" w:rsidRPr="00932D34">
        <w:rPr>
          <w:color w:val="000000"/>
        </w:rPr>
        <w:t>Poised, articulate, highly intelligent</w:t>
      </w:r>
      <w:r w:rsidR="00C7089B">
        <w:rPr>
          <w:color w:val="000000"/>
        </w:rPr>
        <w:t>,</w:t>
      </w:r>
      <w:r w:rsidR="0095081C" w:rsidRPr="00932D34">
        <w:rPr>
          <w:color w:val="000000"/>
        </w:rPr>
        <w:t xml:space="preserve"> and versatile </w:t>
      </w:r>
      <w:r w:rsidR="00CD4652">
        <w:rPr>
          <w:color w:val="000000"/>
        </w:rPr>
        <w:t xml:space="preserve">business </w:t>
      </w:r>
      <w:r w:rsidR="008A12DF">
        <w:rPr>
          <w:color w:val="000000"/>
        </w:rPr>
        <w:t>prospect</w:t>
      </w:r>
      <w:r w:rsidR="0095081C" w:rsidRPr="00932D34">
        <w:rPr>
          <w:color w:val="000000"/>
        </w:rPr>
        <w:t xml:space="preserve"> with a distinguished background of academic excellence, proactive involvement in campus activities and </w:t>
      </w:r>
      <w:r w:rsidR="00CD4652">
        <w:rPr>
          <w:color w:val="000000"/>
        </w:rPr>
        <w:t>class project</w:t>
      </w:r>
      <w:r w:rsidR="0095081C" w:rsidRPr="00932D34">
        <w:rPr>
          <w:color w:val="000000"/>
        </w:rPr>
        <w:t>s, and practical experience in diverse employment</w:t>
      </w:r>
      <w:r w:rsidR="003B49E3">
        <w:rPr>
          <w:color w:val="000000"/>
        </w:rPr>
        <w:t xml:space="preserve"> </w:t>
      </w:r>
      <w:r w:rsidR="009E0CAE" w:rsidRPr="00932D34">
        <w:rPr>
          <w:color w:val="000000"/>
        </w:rPr>
        <w:t>activities.</w:t>
      </w:r>
      <w:r w:rsidR="00D2130B" w:rsidRPr="00932D34">
        <w:rPr>
          <w:color w:val="000000"/>
        </w:rPr>
        <w:t xml:space="preserve">  </w:t>
      </w:r>
    </w:p>
    <w:p w14:paraId="24426FDD" w14:textId="23CA3B3E" w:rsidR="00D06EE6" w:rsidRPr="00394084" w:rsidRDefault="00D06EE6" w:rsidP="0092081A">
      <w:pPr>
        <w:tabs>
          <w:tab w:val="left" w:pos="180"/>
          <w:tab w:val="left" w:pos="260"/>
        </w:tabs>
        <w:autoSpaceDE w:val="0"/>
        <w:autoSpaceDN w:val="0"/>
        <w:adjustRightInd w:val="0"/>
        <w:ind w:left="677" w:hanging="245"/>
        <w:rPr>
          <w:color w:val="000000"/>
          <w:sz w:val="16"/>
          <w:szCs w:val="16"/>
        </w:rPr>
      </w:pPr>
    </w:p>
    <w:p w14:paraId="4D53C393" w14:textId="5F8504C1" w:rsidR="00B9394D" w:rsidRPr="00B9394D" w:rsidRDefault="00B9394D" w:rsidP="00B9394D">
      <w:pPr>
        <w:tabs>
          <w:tab w:val="left" w:pos="180"/>
          <w:tab w:val="left" w:pos="260"/>
        </w:tabs>
        <w:autoSpaceDE w:val="0"/>
        <w:autoSpaceDN w:val="0"/>
        <w:adjustRightInd w:val="0"/>
        <w:ind w:left="677" w:hanging="245"/>
        <w:jc w:val="center"/>
        <w:rPr>
          <w:rFonts w:ascii="Palatino Linotype" w:hAnsi="Palatino Linotype"/>
          <w:b/>
          <w:bCs/>
          <w:color w:val="000000"/>
          <w:sz w:val="22"/>
          <w:szCs w:val="22"/>
        </w:rPr>
      </w:pPr>
      <w:r>
        <w:rPr>
          <w:rFonts w:ascii="Palatino Linotype" w:hAnsi="Palatino Linotype"/>
          <w:b/>
          <w:bCs/>
          <w:color w:val="000000"/>
          <w:sz w:val="22"/>
          <w:szCs w:val="22"/>
        </w:rPr>
        <w:t>CORE COMPETENCIES</w:t>
      </w:r>
    </w:p>
    <w:p w14:paraId="0237B06B" w14:textId="77777777" w:rsidR="003B49E3" w:rsidRPr="003B49E3" w:rsidRDefault="003B49E3" w:rsidP="0092081A">
      <w:pPr>
        <w:tabs>
          <w:tab w:val="left" w:pos="180"/>
          <w:tab w:val="left" w:pos="260"/>
        </w:tabs>
        <w:autoSpaceDE w:val="0"/>
        <w:autoSpaceDN w:val="0"/>
        <w:adjustRightInd w:val="0"/>
        <w:ind w:left="677" w:hanging="245"/>
        <w:rPr>
          <w:color w:val="000000"/>
          <w:sz w:val="14"/>
          <w:szCs w:val="14"/>
        </w:rPr>
      </w:pPr>
    </w:p>
    <w:p w14:paraId="3CD675D9" w14:textId="77777777" w:rsidR="00B9394D" w:rsidRDefault="0095081C" w:rsidP="009E0CAE">
      <w:pPr>
        <w:autoSpaceDE w:val="0"/>
        <w:autoSpaceDN w:val="0"/>
        <w:adjustRightInd w:val="0"/>
        <w:ind w:left="461"/>
      </w:pPr>
      <w:r>
        <w:t xml:space="preserve">• </w:t>
      </w:r>
      <w:r>
        <w:tab/>
      </w:r>
      <w:r w:rsidR="00FD20A6">
        <w:t>Energetic</w:t>
      </w:r>
      <w:r w:rsidR="008A12DF">
        <w:t xml:space="preserve">, </w:t>
      </w:r>
      <w:r w:rsidR="00FD20A6">
        <w:t xml:space="preserve">Enthusiastic Student, </w:t>
      </w:r>
      <w:r w:rsidR="00B9394D">
        <w:t xml:space="preserve">Leader, </w:t>
      </w:r>
      <w:r w:rsidR="00FD20A6">
        <w:t>Volunteer and</w:t>
      </w:r>
      <w:r w:rsidR="008A12DF">
        <w:t xml:space="preserve"> Employee</w:t>
      </w:r>
      <w:r w:rsidR="008A12DF">
        <w:tab/>
      </w:r>
      <w:r w:rsidR="00FD20A6">
        <w:tab/>
      </w:r>
      <w:r w:rsidR="008A12DF" w:rsidRPr="005B1FFF">
        <w:t xml:space="preserve">• </w:t>
      </w:r>
      <w:r w:rsidR="008A12DF" w:rsidRPr="005B1FFF">
        <w:tab/>
        <w:t>Exceptional People Skills / Savvy Communicator</w:t>
      </w:r>
      <w:r w:rsidR="008A12DF">
        <w:t>-Presenter</w:t>
      </w:r>
    </w:p>
    <w:p w14:paraId="07593F7E" w14:textId="71A0CFB5" w:rsidR="00B9394D" w:rsidRDefault="00B9394D" w:rsidP="009E0CAE">
      <w:pPr>
        <w:autoSpaceDE w:val="0"/>
        <w:autoSpaceDN w:val="0"/>
        <w:adjustRightInd w:val="0"/>
        <w:ind w:left="461"/>
      </w:pPr>
      <w:r>
        <w:t xml:space="preserve">• </w:t>
      </w:r>
      <w:r>
        <w:tab/>
        <w:t xml:space="preserve">Highly Skilled in </w:t>
      </w:r>
      <w:r w:rsidR="00CF4416">
        <w:t xml:space="preserve">Biometric </w:t>
      </w:r>
      <w:r>
        <w:t>Modelling, Research &amp; Data Analysis</w:t>
      </w:r>
      <w:r>
        <w:tab/>
      </w:r>
      <w:r w:rsidR="00CF4416">
        <w:tab/>
      </w:r>
      <w:r>
        <w:t xml:space="preserve">• </w:t>
      </w:r>
      <w:r>
        <w:tab/>
        <w:t>Project Team Leader / Current Project Management Methods</w:t>
      </w:r>
    </w:p>
    <w:p w14:paraId="05E576C1" w14:textId="0EEF6514" w:rsidR="00B9394D" w:rsidRDefault="00B9394D" w:rsidP="00B9394D">
      <w:pPr>
        <w:autoSpaceDE w:val="0"/>
        <w:autoSpaceDN w:val="0"/>
        <w:adjustRightInd w:val="0"/>
        <w:ind w:left="461"/>
      </w:pPr>
      <w:r w:rsidRPr="005B1FFF">
        <w:t>•</w:t>
      </w:r>
      <w:r w:rsidRPr="005B1FFF">
        <w:tab/>
      </w:r>
      <w:r>
        <w:t xml:space="preserve">Proficient with </w:t>
      </w:r>
      <w:r w:rsidRPr="005B1FFF">
        <w:t xml:space="preserve">MS </w:t>
      </w:r>
      <w:r w:rsidR="00CF4416">
        <w:t xml:space="preserve">Word, </w:t>
      </w:r>
      <w:r>
        <w:t>Excel</w:t>
      </w:r>
      <w:r w:rsidR="00CF4416">
        <w:t xml:space="preserve"> &amp;</w:t>
      </w:r>
      <w:r>
        <w:t xml:space="preserve"> PowerPoint</w:t>
      </w:r>
      <w:r w:rsidR="00CF4416">
        <w:t xml:space="preserve"> / Back Office Apps</w:t>
      </w:r>
      <w:r>
        <w:tab/>
        <w:t xml:space="preserve">• </w:t>
      </w:r>
      <w:r>
        <w:tab/>
      </w:r>
      <w:r w:rsidR="00CF4416">
        <w:t>Practical Training and Experience in Medical Lab Work</w:t>
      </w:r>
    </w:p>
    <w:p w14:paraId="078CF517" w14:textId="0FBB072C" w:rsidR="008A12DF" w:rsidRDefault="0095081C" w:rsidP="009E0CAE">
      <w:pPr>
        <w:autoSpaceDE w:val="0"/>
        <w:autoSpaceDN w:val="0"/>
        <w:adjustRightInd w:val="0"/>
        <w:ind w:left="461"/>
      </w:pPr>
      <w:r w:rsidRPr="005B1FFF">
        <w:t xml:space="preserve">• </w:t>
      </w:r>
      <w:r w:rsidRPr="005B1FFF">
        <w:tab/>
      </w:r>
      <w:r>
        <w:t>Special Pro</w:t>
      </w:r>
      <w:r w:rsidR="009E0CAE">
        <w:t>grams</w:t>
      </w:r>
      <w:r>
        <w:t xml:space="preserve"> / Events Planning and </w:t>
      </w:r>
      <w:r w:rsidR="009E0CAE">
        <w:t>Coordination</w:t>
      </w:r>
      <w:r w:rsidR="008A12DF">
        <w:tab/>
      </w:r>
      <w:r w:rsidR="008A12DF">
        <w:tab/>
      </w:r>
      <w:r w:rsidR="008A12DF">
        <w:tab/>
      </w:r>
      <w:r w:rsidR="008A12DF">
        <w:tab/>
      </w:r>
      <w:r w:rsidR="008A12DF">
        <w:tab/>
      </w:r>
      <w:r w:rsidR="008A12DF">
        <w:tab/>
      </w:r>
      <w:r w:rsidR="008A12DF">
        <w:tab/>
      </w:r>
      <w:r w:rsidRPr="005B1FFF">
        <w:t xml:space="preserve">• </w:t>
      </w:r>
      <w:r w:rsidRPr="005B1FFF">
        <w:tab/>
      </w:r>
      <w:r w:rsidR="004B2E71">
        <w:t>8-Year Navy Veteran in Aircraft Operations Support</w:t>
      </w:r>
    </w:p>
    <w:p w14:paraId="78912589" w14:textId="4FD1F261" w:rsidR="00B617E6" w:rsidRDefault="0095081C" w:rsidP="009E0CAE">
      <w:pPr>
        <w:autoSpaceDE w:val="0"/>
        <w:autoSpaceDN w:val="0"/>
        <w:adjustRightInd w:val="0"/>
        <w:ind w:left="461"/>
      </w:pPr>
      <w:r>
        <w:t xml:space="preserve">• </w:t>
      </w:r>
      <w:r>
        <w:tab/>
        <w:t xml:space="preserve">Adapt Rapidly to </w:t>
      </w:r>
      <w:r w:rsidR="00C60717">
        <w:t>Group</w:t>
      </w:r>
      <w:r>
        <w:t xml:space="preserve"> Projects / </w:t>
      </w:r>
      <w:r w:rsidR="00FD2C02">
        <w:t>Ideological Initiatives</w:t>
      </w:r>
      <w:r w:rsidR="008A12DF">
        <w:tab/>
      </w:r>
      <w:r w:rsidR="008A12DF">
        <w:tab/>
      </w:r>
      <w:r w:rsidR="008A12DF">
        <w:tab/>
      </w:r>
      <w:r w:rsidR="008A12DF">
        <w:tab/>
      </w:r>
      <w:r w:rsidR="008A12DF">
        <w:tab/>
      </w:r>
      <w:r w:rsidR="00DF7677">
        <w:tab/>
      </w:r>
      <w:r>
        <w:t xml:space="preserve">• </w:t>
      </w:r>
      <w:r>
        <w:tab/>
      </w:r>
      <w:r w:rsidR="004B2E71">
        <w:t>Organized, Efficient, Reliable and Trustworthy Team Asset</w:t>
      </w:r>
      <w:r>
        <w:tab/>
      </w:r>
    </w:p>
    <w:p w14:paraId="12D192B6" w14:textId="5F9880C6" w:rsidR="002225B2" w:rsidRPr="003B49E3" w:rsidRDefault="009E0CAE" w:rsidP="009E0CAE">
      <w:pPr>
        <w:autoSpaceDE w:val="0"/>
        <w:autoSpaceDN w:val="0"/>
        <w:adjustRightInd w:val="0"/>
        <w:ind w:left="461"/>
        <w:rPr>
          <w:sz w:val="16"/>
          <w:szCs w:val="16"/>
        </w:rPr>
      </w:pPr>
      <w:r w:rsidRPr="003B49E3">
        <w:rPr>
          <w:sz w:val="16"/>
          <w:szCs w:val="16"/>
        </w:rPr>
        <w:tab/>
      </w:r>
      <w:r w:rsidR="009A4969" w:rsidRPr="003B49E3">
        <w:rPr>
          <w:sz w:val="16"/>
          <w:szCs w:val="16"/>
        </w:rPr>
        <w:t xml:space="preserve"> </w:t>
      </w:r>
    </w:p>
    <w:p w14:paraId="05AB3B2B" w14:textId="77777777" w:rsidR="00082962" w:rsidRDefault="00082962" w:rsidP="00082962">
      <w:pPr>
        <w:tabs>
          <w:tab w:val="left" w:pos="225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autoSpaceDE w:val="0"/>
        <w:jc w:val="center"/>
        <w:rPr>
          <w:rFonts w:ascii="Palatino Linotype" w:hAnsi="Palatino Linotype" w:cs="Arial"/>
          <w:b/>
          <w:sz w:val="22"/>
          <w:szCs w:val="22"/>
        </w:rPr>
      </w:pPr>
      <w:r>
        <w:rPr>
          <w:rFonts w:ascii="Palatino Linotype" w:hAnsi="Palatino Linotype" w:cs="Arial"/>
          <w:b/>
          <w:sz w:val="22"/>
          <w:szCs w:val="22"/>
        </w:rPr>
        <w:t xml:space="preserve">EDUCATION &amp; </w:t>
      </w:r>
      <w:r w:rsidR="005B1FFF">
        <w:rPr>
          <w:rFonts w:ascii="Palatino Linotype" w:hAnsi="Palatino Linotype" w:cs="Arial"/>
          <w:b/>
          <w:sz w:val="22"/>
          <w:szCs w:val="22"/>
        </w:rPr>
        <w:t>CERTIFICATION</w:t>
      </w:r>
    </w:p>
    <w:p w14:paraId="150981E4" w14:textId="77777777" w:rsidR="00082962" w:rsidRPr="0025509E" w:rsidRDefault="00082962" w:rsidP="00082962">
      <w:pPr>
        <w:tabs>
          <w:tab w:val="left" w:pos="225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autoSpaceDE w:val="0"/>
        <w:jc w:val="center"/>
        <w:rPr>
          <w:rFonts w:ascii="Palatino Linotype" w:hAnsi="Palatino Linotype" w:cs="Arial"/>
          <w:b/>
          <w:sz w:val="14"/>
          <w:szCs w:val="14"/>
        </w:rPr>
      </w:pPr>
    </w:p>
    <w:p w14:paraId="205BA040" w14:textId="2D5D7E4F" w:rsidR="00557E6D" w:rsidRDefault="00F701CA" w:rsidP="00D06EE6">
      <w:pPr>
        <w:jc w:val="center"/>
      </w:pPr>
      <w:r>
        <w:t>OLD DOMINION UNIVERSITY – Norfolk, Virginia</w:t>
      </w:r>
    </w:p>
    <w:p w14:paraId="76C36035" w14:textId="2F1B86E2" w:rsidR="00F701CA" w:rsidRDefault="00F701CA" w:rsidP="00D06EE6">
      <w:pPr>
        <w:jc w:val="center"/>
      </w:pPr>
      <w:r>
        <w:rPr>
          <w:b/>
          <w:bCs/>
        </w:rPr>
        <w:t>Bachelor of Science in Health Administration Services</w:t>
      </w:r>
      <w:r w:rsidR="00C66B35">
        <w:rPr>
          <w:b/>
          <w:bCs/>
        </w:rPr>
        <w:t xml:space="preserve">, </w:t>
      </w:r>
      <w:r w:rsidR="00C66B35">
        <w:rPr>
          <w:b/>
          <w:bCs/>
          <w:i/>
          <w:iCs/>
        </w:rPr>
        <w:t>Minor in Management</w:t>
      </w:r>
      <w:r>
        <w:rPr>
          <w:b/>
          <w:bCs/>
        </w:rPr>
        <w:t xml:space="preserve"> </w:t>
      </w:r>
      <w:r>
        <w:t>(May 2024)</w:t>
      </w:r>
    </w:p>
    <w:p w14:paraId="2AE33CD6" w14:textId="4C65282A" w:rsidR="00F701CA" w:rsidRDefault="00F701CA" w:rsidP="00E77DE1">
      <w:pPr>
        <w:ind w:left="504" w:hanging="72"/>
        <w:rPr>
          <w:i/>
          <w:iCs/>
        </w:rPr>
      </w:pPr>
      <w:r>
        <w:rPr>
          <w:i/>
          <w:iCs/>
          <w:u w:val="single"/>
        </w:rPr>
        <w:t>Critical Courses</w:t>
      </w:r>
      <w:r>
        <w:rPr>
          <w:i/>
          <w:iCs/>
        </w:rPr>
        <w:t xml:space="preserve">: </w:t>
      </w:r>
      <w:r w:rsidR="00D06EE6">
        <w:t>Organizational Behavior; Contemporary Organizations &amp; Management;</w:t>
      </w:r>
      <w:r w:rsidR="00C66B35">
        <w:t xml:space="preserve"> </w:t>
      </w:r>
      <w:r w:rsidR="00D06EE6">
        <w:t>Public &amp; Community Health Administration; U.S. Healthcare Delivery Systems; Health Ethics and the Law; Health Services Research Methods; Population Health; AOL App for Android Science; Health Aspects of Aging; Managerial Epidemiology; Ethics in Health Administration; Public Health Science; Principles of Public Health; Elementary Statistics; Intro to Sociology I; Abnormal Psychology; Child Psychology; Intro to Psychology; Psychology of Death &amp; Dying; Ethics; Quantitative Reasoning; Intro to Medical Terminology; College Composition I&amp;II; History &amp; Culture of Deaf Communication; Principles of Public Speaking; Human Anatomy &amp; Physiology I&amp;II; General Biology</w:t>
      </w:r>
      <w:r>
        <w:rPr>
          <w:i/>
          <w:iCs/>
        </w:rPr>
        <w:t xml:space="preserve"> </w:t>
      </w:r>
    </w:p>
    <w:p w14:paraId="5FC2B842" w14:textId="4C23B67C" w:rsidR="00C66B35" w:rsidRDefault="00C66B35" w:rsidP="00C66B35">
      <w:pPr>
        <w:ind w:left="504" w:hanging="72"/>
      </w:pPr>
    </w:p>
    <w:p w14:paraId="49F82D5B" w14:textId="29284A01" w:rsidR="00155EB5" w:rsidRPr="00394084" w:rsidRDefault="00155EB5" w:rsidP="00155EB5">
      <w:pPr>
        <w:ind w:left="619" w:hanging="187"/>
        <w:jc w:val="center"/>
      </w:pPr>
      <w:r>
        <w:t>CHESAPEAKE REGIONAL HEALTHCARE</w:t>
      </w:r>
    </w:p>
    <w:p w14:paraId="50F0CF14" w14:textId="76BCACE1" w:rsidR="00155EB5" w:rsidRPr="00394084" w:rsidRDefault="00155EB5" w:rsidP="00155EB5">
      <w:pPr>
        <w:ind w:left="619" w:hanging="187"/>
        <w:jc w:val="center"/>
      </w:pPr>
      <w:r>
        <w:rPr>
          <w:b/>
          <w:bCs/>
          <w:u w:val="single"/>
        </w:rPr>
        <w:t>Compliance</w:t>
      </w:r>
      <w:r w:rsidRPr="00394084">
        <w:rPr>
          <w:b/>
          <w:bCs/>
          <w:u w:val="single"/>
        </w:rPr>
        <w:t> Intern</w:t>
      </w:r>
      <w:r w:rsidRPr="00394084">
        <w:t xml:space="preserve"> (20</w:t>
      </w:r>
      <w:r>
        <w:t>24</w:t>
      </w:r>
      <w:r w:rsidRPr="00394084">
        <w:t>)</w:t>
      </w:r>
    </w:p>
    <w:p w14:paraId="414515FF" w14:textId="628C9660" w:rsidR="00155EB5" w:rsidRPr="00394084" w:rsidRDefault="00155EB5" w:rsidP="00155EB5">
      <w:pPr>
        <w:ind w:left="619" w:hanging="187"/>
      </w:pPr>
      <w:r>
        <w:t xml:space="preserve">• </w:t>
      </w:r>
      <w:r>
        <w:tab/>
      </w:r>
      <w:r w:rsidR="00FD2C02">
        <w:t>Actively f</w:t>
      </w:r>
      <w:r>
        <w:t>ulfill</w:t>
      </w:r>
      <w:r w:rsidR="00FD2C02">
        <w:t>ing</w:t>
      </w:r>
      <w:r>
        <w:t xml:space="preserve"> a 200-hour internship as a requirement for graduation and Bachelor of Science in Health Sciences.</w:t>
      </w:r>
      <w:r>
        <w:t xml:space="preserve"> </w:t>
      </w:r>
      <w:r w:rsidRPr="00394084">
        <w:t>Performed</w:t>
      </w:r>
      <w:r>
        <w:t xml:space="preserve"> </w:t>
      </w:r>
      <w:r w:rsidR="00FD2C02">
        <w:t xml:space="preserve">duties that support the compliance committee and compliance officer as well as support the compliance department with their hospital record </w:t>
      </w:r>
      <w:r>
        <w:t>retentio</w:t>
      </w:r>
      <w:r w:rsidR="00FD2C02">
        <w:t>n program.</w:t>
      </w:r>
      <w:r w:rsidRPr="00394084">
        <w:t xml:space="preserve"> </w:t>
      </w:r>
    </w:p>
    <w:p w14:paraId="1D0026F7" w14:textId="77777777" w:rsidR="00155EB5" w:rsidRDefault="00155EB5" w:rsidP="00E77DE1">
      <w:pPr>
        <w:ind w:left="504" w:hanging="72"/>
        <w:jc w:val="center"/>
      </w:pPr>
    </w:p>
    <w:p w14:paraId="6A832B73" w14:textId="47838E8A" w:rsidR="00C66B35" w:rsidRDefault="00C66B35" w:rsidP="00E77DE1">
      <w:pPr>
        <w:ind w:left="504" w:hanging="72"/>
        <w:jc w:val="center"/>
      </w:pPr>
      <w:r>
        <w:t xml:space="preserve">TIDEWATER COMMUNITY COLLEGE – </w:t>
      </w:r>
      <w:r>
        <w:rPr>
          <w:b/>
          <w:bCs/>
        </w:rPr>
        <w:t>Associate of Science Degree in General Studies</w:t>
      </w:r>
      <w:r>
        <w:t xml:space="preserve"> (2021)</w:t>
      </w:r>
    </w:p>
    <w:p w14:paraId="0F82EA36" w14:textId="2C5FC6A7" w:rsidR="00C66B35" w:rsidRDefault="00C66B35" w:rsidP="00E77DE1">
      <w:pPr>
        <w:ind w:left="504" w:hanging="72"/>
        <w:jc w:val="center"/>
      </w:pPr>
    </w:p>
    <w:p w14:paraId="7F3FD145" w14:textId="010650AA" w:rsidR="00C66B35" w:rsidRDefault="00C66B35" w:rsidP="00E77DE1">
      <w:pPr>
        <w:ind w:left="504" w:hanging="72"/>
        <w:jc w:val="center"/>
      </w:pPr>
      <w:r>
        <w:t xml:space="preserve">CONCORDE CAREER COLLEGES – </w:t>
      </w:r>
      <w:r w:rsidR="00931C7F">
        <w:t>Kansas City</w:t>
      </w:r>
      <w:r w:rsidR="00CF4416">
        <w:t xml:space="preserve"> - </w:t>
      </w:r>
      <w:r>
        <w:rPr>
          <w:b/>
          <w:bCs/>
        </w:rPr>
        <w:t>Diploma Program in Medical Assisting</w:t>
      </w:r>
      <w:r>
        <w:t xml:space="preserve"> (2017)</w:t>
      </w:r>
    </w:p>
    <w:p w14:paraId="3E5A2839" w14:textId="4197B441" w:rsidR="00D06EE6" w:rsidRDefault="00E77DE1" w:rsidP="00E77DE1">
      <w:pPr>
        <w:ind w:left="504" w:hanging="72"/>
      </w:pPr>
      <w:r>
        <w:rPr>
          <w:i/>
          <w:iCs/>
          <w:u w:val="single"/>
        </w:rPr>
        <w:t>Critical Coursework</w:t>
      </w:r>
      <w:r>
        <w:rPr>
          <w:i/>
          <w:iCs/>
        </w:rPr>
        <w:t xml:space="preserve">:  </w:t>
      </w:r>
      <w:r w:rsidRPr="00E77DE1">
        <w:t>P</w:t>
      </w:r>
      <w:r w:rsidR="00D06EE6">
        <w:t xml:space="preserve">atient </w:t>
      </w:r>
      <w:r>
        <w:t xml:space="preserve">Triage &amp; </w:t>
      </w:r>
      <w:r w:rsidR="00D06EE6">
        <w:t xml:space="preserve">Care, Phlebotomy, DNA Testing, Drug Testing, Medical Terminology, and </w:t>
      </w:r>
      <w:r w:rsidR="00C66B35">
        <w:t xml:space="preserve">Patient </w:t>
      </w:r>
      <w:r w:rsidR="00D06EE6">
        <w:t>Scheduling</w:t>
      </w:r>
    </w:p>
    <w:p w14:paraId="73EAF096" w14:textId="171C9591" w:rsidR="00E77DE1" w:rsidRDefault="00E77DE1" w:rsidP="00E77DE1">
      <w:pPr>
        <w:ind w:left="504" w:hanging="72"/>
      </w:pPr>
    </w:p>
    <w:p w14:paraId="66BC20F2" w14:textId="2C9B5588" w:rsidR="00E77DE1" w:rsidRDefault="00E77DE1" w:rsidP="00E77DE1">
      <w:pPr>
        <w:ind w:left="504" w:hanging="72"/>
        <w:jc w:val="center"/>
      </w:pPr>
      <w:r>
        <w:t>F.L. SCHLAGLE HIGH SCHOOL – Kansas City</w:t>
      </w:r>
      <w:r w:rsidR="00CF4416">
        <w:t xml:space="preserve"> - </w:t>
      </w:r>
      <w:r>
        <w:rPr>
          <w:b/>
          <w:bCs/>
        </w:rPr>
        <w:t xml:space="preserve">High School Diploma </w:t>
      </w:r>
      <w:r>
        <w:t>(2008)</w:t>
      </w:r>
    </w:p>
    <w:p w14:paraId="4F729D3B" w14:textId="7B06BCD1" w:rsidR="00E77DE1" w:rsidRDefault="00E77DE1" w:rsidP="00E77DE1">
      <w:pPr>
        <w:ind w:left="504" w:hanging="72"/>
        <w:jc w:val="center"/>
      </w:pPr>
    </w:p>
    <w:p w14:paraId="4C869CB4" w14:textId="5EFC80A2" w:rsidR="00E77DE1" w:rsidRDefault="00E77DE1" w:rsidP="00E77DE1">
      <w:pPr>
        <w:ind w:left="504" w:hanging="72"/>
        <w:jc w:val="center"/>
        <w:rPr>
          <w:rFonts w:ascii="Palatino Linotype" w:hAnsi="Palatino Linotype"/>
          <w:b/>
          <w:bCs/>
          <w:sz w:val="22"/>
          <w:szCs w:val="22"/>
        </w:rPr>
      </w:pPr>
      <w:r>
        <w:rPr>
          <w:rFonts w:ascii="Palatino Linotype" w:hAnsi="Palatino Linotype"/>
          <w:b/>
          <w:bCs/>
          <w:sz w:val="22"/>
          <w:szCs w:val="22"/>
        </w:rPr>
        <w:t>EXPERIENCE HISTORY &amp; HIGHLIGHTS</w:t>
      </w:r>
    </w:p>
    <w:p w14:paraId="17DFBB25" w14:textId="7D1B2A51" w:rsidR="00E77DE1" w:rsidRPr="002E64DC" w:rsidRDefault="00E77DE1" w:rsidP="00E77DE1">
      <w:pPr>
        <w:ind w:left="504" w:hanging="72"/>
        <w:jc w:val="center"/>
        <w:rPr>
          <w:rFonts w:ascii="Palatino Linotype" w:hAnsi="Palatino Linotype"/>
          <w:b/>
          <w:bCs/>
          <w:sz w:val="16"/>
          <w:szCs w:val="16"/>
        </w:rPr>
      </w:pPr>
    </w:p>
    <w:p w14:paraId="4A79F5DF" w14:textId="6ED52769" w:rsidR="00CF4416" w:rsidRDefault="00CF4416" w:rsidP="00394084">
      <w:pPr>
        <w:ind w:left="619" w:hanging="187"/>
        <w:jc w:val="center"/>
      </w:pPr>
      <w:r>
        <w:rPr>
          <w:b/>
          <w:bCs/>
          <w:u w:val="single"/>
        </w:rPr>
        <w:t xml:space="preserve">Domestic Engineer / </w:t>
      </w:r>
      <w:r w:rsidR="00155EB5">
        <w:rPr>
          <w:b/>
          <w:bCs/>
          <w:u w:val="single"/>
        </w:rPr>
        <w:t>Full-Time</w:t>
      </w:r>
      <w:r>
        <w:rPr>
          <w:b/>
          <w:bCs/>
          <w:u w:val="single"/>
        </w:rPr>
        <w:t xml:space="preserve"> Student</w:t>
      </w:r>
      <w:r>
        <w:t xml:space="preserve"> (2017-Present)</w:t>
      </w:r>
    </w:p>
    <w:p w14:paraId="13BA1B13" w14:textId="1FBC7EBC" w:rsidR="00CF4416" w:rsidRPr="00CF4416" w:rsidRDefault="00CF4416" w:rsidP="00CF4416">
      <w:pPr>
        <w:ind w:left="619" w:hanging="187"/>
      </w:pPr>
      <w:r>
        <w:t xml:space="preserve">• </w:t>
      </w:r>
      <w:r>
        <w:tab/>
        <w:t xml:space="preserve">Six years </w:t>
      </w:r>
      <w:r w:rsidR="00155EB5">
        <w:t xml:space="preserve">of </w:t>
      </w:r>
      <w:r>
        <w:t xml:space="preserve">current experience as a spouse, homemaker, </w:t>
      </w:r>
      <w:proofErr w:type="gramStart"/>
      <w:r>
        <w:t>home-schooler</w:t>
      </w:r>
      <w:proofErr w:type="gramEnd"/>
      <w:r w:rsidR="00155EB5">
        <w:t>,</w:t>
      </w:r>
      <w:r>
        <w:t xml:space="preserve"> and </w:t>
      </w:r>
      <w:r w:rsidR="00155EB5">
        <w:t>full-time</w:t>
      </w:r>
      <w:r>
        <w:t xml:space="preserve"> student.  Manage and expedite all domestic responsibilities while attending classes to secure a BS in Health Administration Services.  </w:t>
      </w:r>
    </w:p>
    <w:p w14:paraId="564D9F0D" w14:textId="77777777" w:rsidR="00CF4416" w:rsidRPr="00CF4416" w:rsidRDefault="00CF4416" w:rsidP="00394084">
      <w:pPr>
        <w:ind w:left="619" w:hanging="187"/>
        <w:jc w:val="center"/>
        <w:rPr>
          <w:sz w:val="16"/>
          <w:szCs w:val="16"/>
        </w:rPr>
      </w:pPr>
    </w:p>
    <w:p w14:paraId="1BA141EE" w14:textId="5D9223F2" w:rsidR="004562AC" w:rsidRPr="00394084" w:rsidRDefault="00E77DE1" w:rsidP="00394084">
      <w:pPr>
        <w:ind w:left="619" w:hanging="187"/>
        <w:jc w:val="center"/>
      </w:pPr>
      <w:r w:rsidRPr="00394084">
        <w:t>TEST SMARTLY LABS OF KANSAS CITY</w:t>
      </w:r>
    </w:p>
    <w:p w14:paraId="1607DD83" w14:textId="5EEFAECC" w:rsidR="00D06EE6" w:rsidRPr="00394084" w:rsidRDefault="00D06EE6" w:rsidP="00394084">
      <w:pPr>
        <w:ind w:left="619" w:hanging="187"/>
        <w:jc w:val="center"/>
      </w:pPr>
      <w:r w:rsidRPr="00394084">
        <w:rPr>
          <w:b/>
          <w:bCs/>
          <w:u w:val="single"/>
        </w:rPr>
        <w:t>Medical Assistant </w:t>
      </w:r>
      <w:r w:rsidR="00394084" w:rsidRPr="00394084">
        <w:rPr>
          <w:b/>
          <w:bCs/>
          <w:u w:val="single"/>
        </w:rPr>
        <w:t>Inter</w:t>
      </w:r>
      <w:r w:rsidRPr="00394084">
        <w:rPr>
          <w:b/>
          <w:bCs/>
          <w:u w:val="single"/>
        </w:rPr>
        <w:t>n</w:t>
      </w:r>
      <w:r w:rsidR="00394084" w:rsidRPr="00394084">
        <w:t xml:space="preserve"> (2017)</w:t>
      </w:r>
    </w:p>
    <w:p w14:paraId="46C9B36C" w14:textId="4718DBFE" w:rsidR="00D06EE6" w:rsidRPr="00394084" w:rsidRDefault="002E64DC" w:rsidP="00394084">
      <w:pPr>
        <w:ind w:left="619" w:hanging="187"/>
      </w:pPr>
      <w:r>
        <w:t xml:space="preserve">• </w:t>
      </w:r>
      <w:r>
        <w:tab/>
        <w:t>Fulfilled a 3-month internship as a requirement for</w:t>
      </w:r>
      <w:r w:rsidR="00CF4416">
        <w:t xml:space="preserve"> graduation and</w:t>
      </w:r>
      <w:r>
        <w:t xml:space="preserve"> CMA Certification.  </w:t>
      </w:r>
      <w:r w:rsidR="00D06EE6" w:rsidRPr="00394084">
        <w:t>Performed DNA test</w:t>
      </w:r>
      <w:r>
        <w:t xml:space="preserve">s and </w:t>
      </w:r>
      <w:r w:rsidR="00D06EE6" w:rsidRPr="00394084">
        <w:t>Drug Test</w:t>
      </w:r>
      <w:r>
        <w:t>s</w:t>
      </w:r>
      <w:r w:rsidR="00D06EE6" w:rsidRPr="00394084">
        <w:t xml:space="preserve"> to </w:t>
      </w:r>
      <w:r>
        <w:t xml:space="preserve">urine, </w:t>
      </w:r>
      <w:r w:rsidR="00155EB5">
        <w:t>fingernails</w:t>
      </w:r>
      <w:r w:rsidR="00D06EE6" w:rsidRPr="00394084">
        <w:t>, hair, and saliva</w:t>
      </w:r>
      <w:r>
        <w:t xml:space="preserve"> to fulfill test orders submitted by area hospitals, clinics, and private practices.</w:t>
      </w:r>
      <w:r w:rsidR="00D06EE6" w:rsidRPr="00394084">
        <w:t xml:space="preserve"> </w:t>
      </w:r>
    </w:p>
    <w:p w14:paraId="30B15686" w14:textId="77777777" w:rsidR="00394084" w:rsidRPr="00CF4416" w:rsidRDefault="00394084" w:rsidP="00394084">
      <w:pPr>
        <w:ind w:left="619" w:hanging="187"/>
        <w:rPr>
          <w:sz w:val="16"/>
          <w:szCs w:val="16"/>
        </w:rPr>
      </w:pPr>
    </w:p>
    <w:p w14:paraId="2A5F64EA" w14:textId="1F505A9D" w:rsidR="00394084" w:rsidRPr="00394084" w:rsidRDefault="00394084" w:rsidP="00394084">
      <w:pPr>
        <w:ind w:left="619" w:hanging="187"/>
        <w:jc w:val="center"/>
        <w:rPr>
          <w:i/>
          <w:iCs/>
        </w:rPr>
      </w:pPr>
      <w:r w:rsidRPr="00394084">
        <w:t>UNITED STATES NAVY – Petty Officer 3</w:t>
      </w:r>
      <w:r w:rsidRPr="00394084">
        <w:rPr>
          <w:vertAlign w:val="superscript"/>
        </w:rPr>
        <w:t>rd</w:t>
      </w:r>
      <w:r w:rsidRPr="00394084">
        <w:t xml:space="preserve"> Class (E-4) – </w:t>
      </w:r>
      <w:r w:rsidRPr="00394084">
        <w:rPr>
          <w:i/>
          <w:iCs/>
        </w:rPr>
        <w:t>8 Years Distinguished Service</w:t>
      </w:r>
    </w:p>
    <w:p w14:paraId="42F4FEFD" w14:textId="392CF30D" w:rsidR="00D06EE6" w:rsidRPr="00394084" w:rsidRDefault="00394084" w:rsidP="00394084">
      <w:pPr>
        <w:ind w:left="619" w:hanging="187"/>
        <w:jc w:val="center"/>
      </w:pPr>
      <w:r w:rsidRPr="00394084">
        <w:rPr>
          <w:b/>
          <w:bCs/>
          <w:u w:val="single"/>
        </w:rPr>
        <w:t xml:space="preserve">Aviation </w:t>
      </w:r>
      <w:proofErr w:type="spellStart"/>
      <w:r w:rsidR="00155EB5" w:rsidRPr="00394084">
        <w:rPr>
          <w:b/>
          <w:bCs/>
          <w:u w:val="single"/>
        </w:rPr>
        <w:t>Ordnanceman</w:t>
      </w:r>
      <w:proofErr w:type="spellEnd"/>
      <w:r w:rsidR="00155EB5">
        <w:t xml:space="preserve"> </w:t>
      </w:r>
      <w:r w:rsidR="00155EB5" w:rsidRPr="00394084">
        <w:t>(</w:t>
      </w:r>
      <w:r>
        <w:t>2014-2016)</w:t>
      </w:r>
    </w:p>
    <w:p w14:paraId="4BE7180F" w14:textId="4BF05257" w:rsidR="00D06EE6" w:rsidRPr="00394084" w:rsidRDefault="00394084" w:rsidP="00394084">
      <w:pPr>
        <w:ind w:left="619" w:hanging="187"/>
      </w:pPr>
      <w:r>
        <w:t xml:space="preserve">• </w:t>
      </w:r>
      <w:r>
        <w:tab/>
        <w:t xml:space="preserve">Concluded enlistment </w:t>
      </w:r>
      <w:r w:rsidR="00D06EE6" w:rsidRPr="00394084">
        <w:t>in charge of storing, servicing, inspecting, and handling all types of</w:t>
      </w:r>
      <w:r>
        <w:t xml:space="preserve"> USN</w:t>
      </w:r>
      <w:r w:rsidR="00D06EE6" w:rsidRPr="00394084">
        <w:t xml:space="preserve"> </w:t>
      </w:r>
      <w:r>
        <w:t xml:space="preserve">aircraft </w:t>
      </w:r>
      <w:r w:rsidR="00D06EE6" w:rsidRPr="00394084">
        <w:t xml:space="preserve">weapons and ammunition. </w:t>
      </w:r>
    </w:p>
    <w:p w14:paraId="4D36F5BD" w14:textId="6B1CC169" w:rsidR="00D06EE6" w:rsidRPr="00394084" w:rsidRDefault="00394084" w:rsidP="00394084">
      <w:pPr>
        <w:ind w:left="619" w:hanging="187"/>
      </w:pPr>
      <w:r>
        <w:t xml:space="preserve">• </w:t>
      </w:r>
      <w:r>
        <w:tab/>
      </w:r>
      <w:r w:rsidR="00D06EE6" w:rsidRPr="00394084">
        <w:t>Inspect</w:t>
      </w:r>
      <w:r>
        <w:t xml:space="preserve">ed, </w:t>
      </w:r>
      <w:proofErr w:type="gramStart"/>
      <w:r>
        <w:t>serviced</w:t>
      </w:r>
      <w:proofErr w:type="gramEnd"/>
      <w:r w:rsidR="00D06EE6" w:rsidRPr="00394084">
        <w:t xml:space="preserve"> and repair</w:t>
      </w:r>
      <w:r>
        <w:t>ed</w:t>
      </w:r>
      <w:r w:rsidR="00D06EE6" w:rsidRPr="00394084">
        <w:t xml:space="preserve"> aircraft mechanical and electrical armament</w:t>
      </w:r>
      <w:r>
        <w:t xml:space="preserve">, </w:t>
      </w:r>
      <w:r w:rsidR="00D06EE6" w:rsidRPr="00394084">
        <w:t>ordnance systems</w:t>
      </w:r>
      <w:r>
        <w:t xml:space="preserve">, </w:t>
      </w:r>
      <w:r w:rsidR="00D06EE6" w:rsidRPr="00394084">
        <w:t>guns and accessories</w:t>
      </w:r>
      <w:r>
        <w:t xml:space="preserve">, </w:t>
      </w:r>
      <w:r w:rsidRPr="00394084">
        <w:t>bomb, missile, and rocket releasing and launching devices</w:t>
      </w:r>
      <w:r>
        <w:t xml:space="preserve">, </w:t>
      </w:r>
      <w:r w:rsidRPr="00394084">
        <w:t>aerial mines, torpedoes</w:t>
      </w:r>
      <w:r>
        <w:t xml:space="preserve">, and air-launched guided missiles. </w:t>
      </w:r>
    </w:p>
    <w:p w14:paraId="00983E79" w14:textId="7A93C8FC" w:rsidR="00D06EE6" w:rsidRPr="00394084" w:rsidRDefault="00394084" w:rsidP="00394084">
      <w:pPr>
        <w:ind w:left="619" w:hanging="187"/>
      </w:pPr>
      <w:r>
        <w:t xml:space="preserve">• </w:t>
      </w:r>
      <w:r>
        <w:tab/>
      </w:r>
      <w:r w:rsidR="00D06EE6" w:rsidRPr="00394084">
        <w:t xml:space="preserve">Supervise the operation of aviation ordnance </w:t>
      </w:r>
      <w:r>
        <w:t xml:space="preserve">service </w:t>
      </w:r>
      <w:r w:rsidR="00D06EE6" w:rsidRPr="00394084">
        <w:t>shops, armories, and stowage facilities</w:t>
      </w:r>
      <w:r w:rsidR="002E64DC">
        <w:t xml:space="preserve"> and associated personnel</w:t>
      </w:r>
      <w:r w:rsidR="00D06EE6" w:rsidRPr="00394084">
        <w:t>.</w:t>
      </w:r>
    </w:p>
    <w:p w14:paraId="1811017F" w14:textId="77777777" w:rsidR="002E64DC" w:rsidRPr="002E64DC" w:rsidRDefault="002E64DC" w:rsidP="00394084">
      <w:pPr>
        <w:ind w:left="619" w:hanging="187"/>
        <w:rPr>
          <w:sz w:val="14"/>
          <w:szCs w:val="14"/>
        </w:rPr>
      </w:pPr>
      <w:bookmarkStart w:id="2" w:name="_Hlk132656768"/>
    </w:p>
    <w:p w14:paraId="6BA1598F" w14:textId="15B0DEF9" w:rsidR="00D06EE6" w:rsidRPr="00394084" w:rsidRDefault="002E64DC" w:rsidP="002E64DC">
      <w:pPr>
        <w:ind w:left="619" w:hanging="187"/>
        <w:jc w:val="center"/>
      </w:pPr>
      <w:r w:rsidRPr="002E64DC">
        <w:rPr>
          <w:b/>
          <w:bCs/>
          <w:u w:val="single"/>
        </w:rPr>
        <w:lastRenderedPageBreak/>
        <w:t>Aviation Boatswains Mate (Handling)</w:t>
      </w:r>
      <w:r>
        <w:t xml:space="preserve"> </w:t>
      </w:r>
      <w:r w:rsidR="00394084">
        <w:t>(2008-2014)</w:t>
      </w:r>
    </w:p>
    <w:p w14:paraId="3F8973A7" w14:textId="2B0FBA94" w:rsidR="00D06EE6" w:rsidRPr="00394084" w:rsidRDefault="002E64DC" w:rsidP="00394084">
      <w:pPr>
        <w:ind w:left="619" w:hanging="187"/>
      </w:pPr>
      <w:r>
        <w:t xml:space="preserve">• </w:t>
      </w:r>
      <w:r>
        <w:tab/>
      </w:r>
      <w:r w:rsidR="00D06EE6" w:rsidRPr="00394084">
        <w:t>Supervise</w:t>
      </w:r>
      <w:r>
        <w:t>d</w:t>
      </w:r>
      <w:r w:rsidR="00D06EE6" w:rsidRPr="00394084">
        <w:t xml:space="preserve"> the movement of Naval aircraft</w:t>
      </w:r>
      <w:r>
        <w:t xml:space="preserve">, </w:t>
      </w:r>
      <w:r w:rsidR="00D06EE6" w:rsidRPr="00394084">
        <w:t>perform</w:t>
      </w:r>
      <w:r>
        <w:t>ed</w:t>
      </w:r>
      <w:r w:rsidR="00D06EE6" w:rsidRPr="00394084">
        <w:t xml:space="preserve"> firefighting</w:t>
      </w:r>
      <w:r>
        <w:t xml:space="preserve">, </w:t>
      </w:r>
      <w:r w:rsidR="00D06EE6" w:rsidRPr="00394084">
        <w:t>rescue</w:t>
      </w:r>
      <w:r w:rsidR="00155EB5">
        <w:t>,</w:t>
      </w:r>
      <w:r>
        <w:t xml:space="preserve"> and emergency response</w:t>
      </w:r>
      <w:r w:rsidR="00D06EE6" w:rsidRPr="00394084">
        <w:t xml:space="preserve"> duties</w:t>
      </w:r>
      <w:r>
        <w:t xml:space="preserve">, participated in </w:t>
      </w:r>
      <w:bookmarkEnd w:id="2"/>
      <w:r>
        <w:t xml:space="preserve">the </w:t>
      </w:r>
      <w:r w:rsidR="00D06EE6" w:rsidRPr="00394084">
        <w:t>launch and recovery of aircraft</w:t>
      </w:r>
      <w:r>
        <w:t xml:space="preserve"> in dynamic aircraft carrier flight deck environments, and </w:t>
      </w:r>
      <w:r w:rsidR="00155EB5">
        <w:t>spotted/secured</w:t>
      </w:r>
      <w:r w:rsidR="00D06EE6" w:rsidRPr="00394084">
        <w:t xml:space="preserve"> aircraft and equipment</w:t>
      </w:r>
      <w:r>
        <w:t>.</w:t>
      </w:r>
    </w:p>
    <w:p w14:paraId="1726B226" w14:textId="698EF5C6" w:rsidR="00D06EE6" w:rsidRPr="00394084" w:rsidRDefault="002E64DC" w:rsidP="00394084">
      <w:pPr>
        <w:ind w:left="619" w:hanging="187"/>
      </w:pPr>
      <w:r>
        <w:t xml:space="preserve">• </w:t>
      </w:r>
      <w:r>
        <w:tab/>
      </w:r>
      <w:r w:rsidR="00D06EE6" w:rsidRPr="00394084">
        <w:t>Perform</w:t>
      </w:r>
      <w:r>
        <w:t>ed</w:t>
      </w:r>
      <w:r w:rsidR="00D06EE6" w:rsidRPr="00394084">
        <w:t xml:space="preserve"> crash rescue and crash removal duties </w:t>
      </w:r>
      <w:r>
        <w:t>associated with high-risk</w:t>
      </w:r>
      <w:r w:rsidR="00D06EE6" w:rsidRPr="00394084">
        <w:t xml:space="preserve"> aircraft launch and recovery</w:t>
      </w:r>
      <w:r>
        <w:t xml:space="preserve"> operations.</w:t>
      </w:r>
    </w:p>
    <w:p w14:paraId="3BE5C86B" w14:textId="5670FC15" w:rsidR="00D06EE6" w:rsidRPr="00394084" w:rsidRDefault="002E64DC" w:rsidP="00394084">
      <w:pPr>
        <w:ind w:left="619" w:hanging="187"/>
      </w:pPr>
      <w:r>
        <w:t xml:space="preserve">• </w:t>
      </w:r>
      <w:r>
        <w:tab/>
        <w:t>Set up, operated</w:t>
      </w:r>
      <w:r w:rsidR="00155EB5">
        <w:t>,</w:t>
      </w:r>
      <w:r>
        <w:t xml:space="preserve"> and maintained all kinds of aircraft ground support </w:t>
      </w:r>
      <w:r w:rsidR="00155EB5">
        <w:t>equipment/vehicles</w:t>
      </w:r>
      <w:r>
        <w:t xml:space="preserve"> </w:t>
      </w:r>
      <w:r w:rsidR="00D06EE6" w:rsidRPr="00394084">
        <w:t>for moving and hoisting aircraft.</w:t>
      </w:r>
    </w:p>
    <w:p w14:paraId="0E16BA97" w14:textId="77777777" w:rsidR="00591D1E" w:rsidRDefault="00591D1E" w:rsidP="00F54AC1">
      <w:pPr>
        <w:autoSpaceDE w:val="0"/>
        <w:ind w:left="461"/>
        <w:jc w:val="center"/>
        <w:rPr>
          <w:b/>
          <w:i/>
          <w:color w:val="000000"/>
          <w:sz w:val="21"/>
          <w:szCs w:val="21"/>
        </w:rPr>
      </w:pPr>
    </w:p>
    <w:p w14:paraId="2542C60E" w14:textId="52008EC8" w:rsidR="001B3718" w:rsidRDefault="001B3718" w:rsidP="00F54AC1">
      <w:pPr>
        <w:autoSpaceDE w:val="0"/>
        <w:ind w:left="461"/>
        <w:jc w:val="center"/>
        <w:rPr>
          <w:b/>
          <w:i/>
          <w:color w:val="000000"/>
          <w:sz w:val="21"/>
          <w:szCs w:val="21"/>
        </w:rPr>
      </w:pPr>
      <w:r>
        <w:rPr>
          <w:b/>
          <w:i/>
          <w:color w:val="000000"/>
          <w:sz w:val="21"/>
          <w:szCs w:val="21"/>
        </w:rPr>
        <w:t xml:space="preserve">Available immediately.  </w:t>
      </w:r>
      <w:r w:rsidR="00BB31EA" w:rsidRPr="00051E7D">
        <w:rPr>
          <w:b/>
          <w:i/>
          <w:color w:val="000000"/>
          <w:sz w:val="21"/>
          <w:szCs w:val="21"/>
        </w:rPr>
        <w:t>List of references furnished upon request</w:t>
      </w:r>
      <w:r w:rsidR="009E0CAE">
        <w:rPr>
          <w:b/>
          <w:i/>
          <w:color w:val="000000"/>
          <w:sz w:val="21"/>
          <w:szCs w:val="21"/>
        </w:rPr>
        <w:t>.</w:t>
      </w:r>
    </w:p>
    <w:p w14:paraId="3731F9F1" w14:textId="6846B7B1" w:rsidR="00A449C0" w:rsidRPr="00A449C0" w:rsidRDefault="001B3718" w:rsidP="00A449C0">
      <w:pPr>
        <w:autoSpaceDE w:val="0"/>
        <w:ind w:left="461"/>
        <w:jc w:val="center"/>
        <w:rPr>
          <w:rFonts w:ascii="Arial" w:hAnsi="Arial" w:cs="Arial"/>
          <w:b/>
          <w:bCs/>
          <w:i/>
          <w:iCs/>
          <w:color w:val="000000"/>
          <w:sz w:val="12"/>
          <w:szCs w:val="12"/>
        </w:rPr>
      </w:pPr>
      <w:r>
        <w:rPr>
          <w:b/>
          <w:i/>
          <w:color w:val="000000"/>
          <w:sz w:val="21"/>
          <w:szCs w:val="21"/>
        </w:rPr>
        <w:t xml:space="preserve">Active volunteer and participant in the local community. </w:t>
      </w:r>
      <w:bookmarkEnd w:id="1"/>
    </w:p>
    <w:p w14:paraId="168603DB" w14:textId="5E35143D" w:rsidR="00CC7899" w:rsidRPr="00A449C0" w:rsidRDefault="00CC7899" w:rsidP="00A449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autoSpaceDE w:val="0"/>
        <w:autoSpaceDN w:val="0"/>
        <w:adjustRightInd w:val="0"/>
        <w:ind w:left="720" w:right="576" w:firstLine="0"/>
        <w:rPr>
          <w:sz w:val="22"/>
          <w:szCs w:val="22"/>
        </w:rPr>
      </w:pPr>
    </w:p>
    <w:sectPr w:rsidR="00CC7899" w:rsidRPr="00A449C0" w:rsidSect="00A10140">
      <w:pgSz w:w="12240" w:h="15840"/>
      <w:pgMar w:top="288" w:right="288" w:bottom="245" w:left="288" w:header="374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7709C" w14:textId="77777777" w:rsidR="00A10140" w:rsidRDefault="00A10140">
      <w:r>
        <w:separator/>
      </w:r>
    </w:p>
  </w:endnote>
  <w:endnote w:type="continuationSeparator" w:id="0">
    <w:p w14:paraId="093384C9" w14:textId="77777777" w:rsidR="00A10140" w:rsidRDefault="00A10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Source Sans Pro Black">
    <w:charset w:val="00"/>
    <w:family w:val="swiss"/>
    <w:pitch w:val="variable"/>
    <w:sig w:usb0="600002F7" w:usb1="02000001" w:usb2="00000000" w:usb3="00000000" w:csb0="000001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76111" w14:textId="77777777" w:rsidR="00A10140" w:rsidRDefault="00A10140">
      <w:r>
        <w:separator/>
      </w:r>
    </w:p>
  </w:footnote>
  <w:footnote w:type="continuationSeparator" w:id="0">
    <w:p w14:paraId="5B0C3019" w14:textId="77777777" w:rsidR="00A10140" w:rsidRDefault="00A101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C9CC47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Heading5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Heading6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pStyle w:val="Heading7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pStyle w:val="Heading8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8CC2F30"/>
    <w:multiLevelType w:val="multilevel"/>
    <w:tmpl w:val="1424104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113A04E3"/>
    <w:multiLevelType w:val="multilevel"/>
    <w:tmpl w:val="5BB80FE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172C1F49"/>
    <w:multiLevelType w:val="hybridMultilevel"/>
    <w:tmpl w:val="E174D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46D44"/>
    <w:multiLevelType w:val="multilevel"/>
    <w:tmpl w:val="3B00BDB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6" w15:restartNumberingAfterBreak="0">
    <w:nsid w:val="36C43D31"/>
    <w:multiLevelType w:val="hybridMultilevel"/>
    <w:tmpl w:val="9A2AC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D60330"/>
    <w:multiLevelType w:val="multilevel"/>
    <w:tmpl w:val="867E0FF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4040" w:themeColor="text1" w:themeTint="BF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04040" w:themeColor="text1" w:themeTint="BF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8" w15:restartNumberingAfterBreak="0">
    <w:nsid w:val="435A071C"/>
    <w:multiLevelType w:val="hybridMultilevel"/>
    <w:tmpl w:val="654A3DC2"/>
    <w:lvl w:ilvl="0" w:tplc="0BAE8B4C">
      <w:start w:val="3"/>
      <w:numFmt w:val="bullet"/>
      <w:lvlText w:val="-"/>
      <w:lvlJc w:val="left"/>
      <w:pPr>
        <w:ind w:left="957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9" w15:restartNumberingAfterBreak="0">
    <w:nsid w:val="50702048"/>
    <w:multiLevelType w:val="hybridMultilevel"/>
    <w:tmpl w:val="658AB4F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1EE5437"/>
    <w:multiLevelType w:val="multilevel"/>
    <w:tmpl w:val="20AA5CA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 w15:restartNumberingAfterBreak="0">
    <w:nsid w:val="54D42244"/>
    <w:multiLevelType w:val="hybridMultilevel"/>
    <w:tmpl w:val="6916E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0B35FB"/>
    <w:multiLevelType w:val="hybridMultilevel"/>
    <w:tmpl w:val="06E82CF2"/>
    <w:lvl w:ilvl="0" w:tplc="1400B520">
      <w:start w:val="757"/>
      <w:numFmt w:val="bullet"/>
      <w:lvlText w:val="•"/>
      <w:lvlJc w:val="left"/>
      <w:pPr>
        <w:ind w:left="79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72C23F01"/>
    <w:multiLevelType w:val="hybridMultilevel"/>
    <w:tmpl w:val="B0A65412"/>
    <w:lvl w:ilvl="0" w:tplc="8CF417A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4274433">
    <w:abstractNumId w:val="1"/>
  </w:num>
  <w:num w:numId="2" w16cid:durableId="1289504539">
    <w:abstractNumId w:val="6"/>
  </w:num>
  <w:num w:numId="3" w16cid:durableId="1110314603">
    <w:abstractNumId w:val="13"/>
  </w:num>
  <w:num w:numId="4" w16cid:durableId="1141388559">
    <w:abstractNumId w:val="4"/>
  </w:num>
  <w:num w:numId="5" w16cid:durableId="394084682">
    <w:abstractNumId w:val="11"/>
  </w:num>
  <w:num w:numId="6" w16cid:durableId="1403408184">
    <w:abstractNumId w:val="2"/>
  </w:num>
  <w:num w:numId="7" w16cid:durableId="863325551">
    <w:abstractNumId w:val="5"/>
  </w:num>
  <w:num w:numId="8" w16cid:durableId="535965463">
    <w:abstractNumId w:val="3"/>
  </w:num>
  <w:num w:numId="9" w16cid:durableId="626396072">
    <w:abstractNumId w:val="10"/>
  </w:num>
  <w:num w:numId="10" w16cid:durableId="739326841">
    <w:abstractNumId w:val="12"/>
  </w:num>
  <w:num w:numId="11" w16cid:durableId="542641181">
    <w:abstractNumId w:val="8"/>
  </w:num>
  <w:num w:numId="12" w16cid:durableId="2032297953">
    <w:abstractNumId w:val="0"/>
  </w:num>
  <w:num w:numId="13" w16cid:durableId="903294942">
    <w:abstractNumId w:val="7"/>
  </w:num>
  <w:num w:numId="14" w16cid:durableId="1257640490">
    <w:abstractNumId w:val="7"/>
    <w:lvlOverride w:ilvl="0">
      <w:lvl w:ilvl="0">
        <w:start w:val="1"/>
        <w:numFmt w:val="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404040" w:themeColor="text1" w:themeTint="BF"/>
        </w:rPr>
      </w:lvl>
    </w:lvlOverride>
  </w:num>
  <w:num w:numId="15" w16cid:durableId="6319099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187"/>
  <w:defaultTableStyle w:val="Normal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bM0MrG0sDS0tDBX0lEKTi0uzszPAykwrAUAZgs7DywAAAA="/>
  </w:docVars>
  <w:rsids>
    <w:rsidRoot w:val="004F48C0"/>
    <w:rsid w:val="00011B66"/>
    <w:rsid w:val="00013865"/>
    <w:rsid w:val="000378F7"/>
    <w:rsid w:val="00051E7D"/>
    <w:rsid w:val="0005325F"/>
    <w:rsid w:val="00056B94"/>
    <w:rsid w:val="00061A89"/>
    <w:rsid w:val="000624C5"/>
    <w:rsid w:val="00067F35"/>
    <w:rsid w:val="00081B77"/>
    <w:rsid w:val="000828DB"/>
    <w:rsid w:val="00082962"/>
    <w:rsid w:val="00092ACC"/>
    <w:rsid w:val="000A389A"/>
    <w:rsid w:val="000A4DDA"/>
    <w:rsid w:val="000A59C5"/>
    <w:rsid w:val="000B3B9E"/>
    <w:rsid w:val="000C2CD9"/>
    <w:rsid w:val="000D6927"/>
    <w:rsid w:val="000E4C11"/>
    <w:rsid w:val="00110650"/>
    <w:rsid w:val="00112437"/>
    <w:rsid w:val="00123836"/>
    <w:rsid w:val="00133E64"/>
    <w:rsid w:val="001409CC"/>
    <w:rsid w:val="00144C04"/>
    <w:rsid w:val="00152CBB"/>
    <w:rsid w:val="00155EB5"/>
    <w:rsid w:val="0018368B"/>
    <w:rsid w:val="001927A0"/>
    <w:rsid w:val="001A18D3"/>
    <w:rsid w:val="001A6452"/>
    <w:rsid w:val="001A6C16"/>
    <w:rsid w:val="001B32C6"/>
    <w:rsid w:val="001B3718"/>
    <w:rsid w:val="001B53B8"/>
    <w:rsid w:val="001B5A48"/>
    <w:rsid w:val="001C5654"/>
    <w:rsid w:val="001D12FB"/>
    <w:rsid w:val="001E4DA7"/>
    <w:rsid w:val="001F2507"/>
    <w:rsid w:val="00200A12"/>
    <w:rsid w:val="00201C29"/>
    <w:rsid w:val="00206CBE"/>
    <w:rsid w:val="00212126"/>
    <w:rsid w:val="002168D7"/>
    <w:rsid w:val="00217A9F"/>
    <w:rsid w:val="0022062F"/>
    <w:rsid w:val="00221EFD"/>
    <w:rsid w:val="002225B2"/>
    <w:rsid w:val="002340A9"/>
    <w:rsid w:val="0025509E"/>
    <w:rsid w:val="0025559B"/>
    <w:rsid w:val="00265D0E"/>
    <w:rsid w:val="002A3197"/>
    <w:rsid w:val="002A7923"/>
    <w:rsid w:val="002B5BF1"/>
    <w:rsid w:val="002C13DD"/>
    <w:rsid w:val="002C4F2A"/>
    <w:rsid w:val="002D36E2"/>
    <w:rsid w:val="002D570C"/>
    <w:rsid w:val="002E29A2"/>
    <w:rsid w:val="002E390D"/>
    <w:rsid w:val="002E538D"/>
    <w:rsid w:val="002E64DC"/>
    <w:rsid w:val="00307A36"/>
    <w:rsid w:val="00316D12"/>
    <w:rsid w:val="0031725F"/>
    <w:rsid w:val="00334601"/>
    <w:rsid w:val="00341A7C"/>
    <w:rsid w:val="00353398"/>
    <w:rsid w:val="00363B31"/>
    <w:rsid w:val="00374636"/>
    <w:rsid w:val="00380EBA"/>
    <w:rsid w:val="00394084"/>
    <w:rsid w:val="00395658"/>
    <w:rsid w:val="003A5C7E"/>
    <w:rsid w:val="003A688D"/>
    <w:rsid w:val="003B3154"/>
    <w:rsid w:val="003B49E3"/>
    <w:rsid w:val="00426751"/>
    <w:rsid w:val="00442499"/>
    <w:rsid w:val="004436B5"/>
    <w:rsid w:val="00445B54"/>
    <w:rsid w:val="00445FBD"/>
    <w:rsid w:val="00447515"/>
    <w:rsid w:val="004562AC"/>
    <w:rsid w:val="00460C85"/>
    <w:rsid w:val="00495D8E"/>
    <w:rsid w:val="004961E8"/>
    <w:rsid w:val="00496CD0"/>
    <w:rsid w:val="004B250C"/>
    <w:rsid w:val="004B2E71"/>
    <w:rsid w:val="004D51D3"/>
    <w:rsid w:val="004E35EA"/>
    <w:rsid w:val="004F2BF2"/>
    <w:rsid w:val="004F48C0"/>
    <w:rsid w:val="0051346F"/>
    <w:rsid w:val="005248CF"/>
    <w:rsid w:val="00552C68"/>
    <w:rsid w:val="00557E6D"/>
    <w:rsid w:val="00561A27"/>
    <w:rsid w:val="00576AAB"/>
    <w:rsid w:val="00577ECA"/>
    <w:rsid w:val="00591D1E"/>
    <w:rsid w:val="005A4F9C"/>
    <w:rsid w:val="005B0B5B"/>
    <w:rsid w:val="005B166A"/>
    <w:rsid w:val="005B1FFF"/>
    <w:rsid w:val="005B7C8E"/>
    <w:rsid w:val="005C0493"/>
    <w:rsid w:val="005D1AC9"/>
    <w:rsid w:val="005D5059"/>
    <w:rsid w:val="005E1789"/>
    <w:rsid w:val="005E72B7"/>
    <w:rsid w:val="005F60EF"/>
    <w:rsid w:val="00611A14"/>
    <w:rsid w:val="0061674A"/>
    <w:rsid w:val="00617474"/>
    <w:rsid w:val="006261FF"/>
    <w:rsid w:val="006311E0"/>
    <w:rsid w:val="00650E62"/>
    <w:rsid w:val="00651457"/>
    <w:rsid w:val="00675EC9"/>
    <w:rsid w:val="006945DE"/>
    <w:rsid w:val="00694BB8"/>
    <w:rsid w:val="0069594E"/>
    <w:rsid w:val="006A033E"/>
    <w:rsid w:val="006B4709"/>
    <w:rsid w:val="006C0257"/>
    <w:rsid w:val="006C47EB"/>
    <w:rsid w:val="006C6453"/>
    <w:rsid w:val="006E1D75"/>
    <w:rsid w:val="006E6841"/>
    <w:rsid w:val="006F4843"/>
    <w:rsid w:val="00701E63"/>
    <w:rsid w:val="007030D9"/>
    <w:rsid w:val="007201CF"/>
    <w:rsid w:val="00747D01"/>
    <w:rsid w:val="00752D00"/>
    <w:rsid w:val="00754296"/>
    <w:rsid w:val="00760DF1"/>
    <w:rsid w:val="00761A6F"/>
    <w:rsid w:val="00763FD3"/>
    <w:rsid w:val="007664D2"/>
    <w:rsid w:val="00783CC7"/>
    <w:rsid w:val="0078658F"/>
    <w:rsid w:val="007A659B"/>
    <w:rsid w:val="007A6842"/>
    <w:rsid w:val="007B7AC5"/>
    <w:rsid w:val="007B7F72"/>
    <w:rsid w:val="007B7FF8"/>
    <w:rsid w:val="007C06DA"/>
    <w:rsid w:val="007D2641"/>
    <w:rsid w:val="007F3CCB"/>
    <w:rsid w:val="00813970"/>
    <w:rsid w:val="0082186E"/>
    <w:rsid w:val="00831772"/>
    <w:rsid w:val="00835F77"/>
    <w:rsid w:val="00861A24"/>
    <w:rsid w:val="00863E4C"/>
    <w:rsid w:val="0086468D"/>
    <w:rsid w:val="0088254A"/>
    <w:rsid w:val="00883C49"/>
    <w:rsid w:val="008A12DF"/>
    <w:rsid w:val="008A5B0A"/>
    <w:rsid w:val="008B7423"/>
    <w:rsid w:val="008C0CBD"/>
    <w:rsid w:val="008C6320"/>
    <w:rsid w:val="008D10A2"/>
    <w:rsid w:val="008D5F49"/>
    <w:rsid w:val="008E3AF5"/>
    <w:rsid w:val="008E3DA7"/>
    <w:rsid w:val="008F1BD5"/>
    <w:rsid w:val="00907FB0"/>
    <w:rsid w:val="0092081A"/>
    <w:rsid w:val="009305D0"/>
    <w:rsid w:val="00931C7F"/>
    <w:rsid w:val="009328F0"/>
    <w:rsid w:val="00932D34"/>
    <w:rsid w:val="00941BB4"/>
    <w:rsid w:val="00945410"/>
    <w:rsid w:val="0095081C"/>
    <w:rsid w:val="00974612"/>
    <w:rsid w:val="00974AB0"/>
    <w:rsid w:val="00980F1B"/>
    <w:rsid w:val="009A30F4"/>
    <w:rsid w:val="009A4969"/>
    <w:rsid w:val="009A6B45"/>
    <w:rsid w:val="009B118D"/>
    <w:rsid w:val="009C6096"/>
    <w:rsid w:val="009D08BE"/>
    <w:rsid w:val="009D1ECC"/>
    <w:rsid w:val="009D2307"/>
    <w:rsid w:val="009D469E"/>
    <w:rsid w:val="009E0CAE"/>
    <w:rsid w:val="009F519B"/>
    <w:rsid w:val="00A0789C"/>
    <w:rsid w:val="00A10140"/>
    <w:rsid w:val="00A12504"/>
    <w:rsid w:val="00A33D06"/>
    <w:rsid w:val="00A4167F"/>
    <w:rsid w:val="00A449C0"/>
    <w:rsid w:val="00A65BD5"/>
    <w:rsid w:val="00A81555"/>
    <w:rsid w:val="00A83281"/>
    <w:rsid w:val="00A85A39"/>
    <w:rsid w:val="00A94997"/>
    <w:rsid w:val="00A976BE"/>
    <w:rsid w:val="00A97A6C"/>
    <w:rsid w:val="00AA45FE"/>
    <w:rsid w:val="00AA49ED"/>
    <w:rsid w:val="00AB3408"/>
    <w:rsid w:val="00AB7816"/>
    <w:rsid w:val="00AC7074"/>
    <w:rsid w:val="00AD529A"/>
    <w:rsid w:val="00AD6D10"/>
    <w:rsid w:val="00AE50DE"/>
    <w:rsid w:val="00AE5928"/>
    <w:rsid w:val="00AF0582"/>
    <w:rsid w:val="00AF218A"/>
    <w:rsid w:val="00AF348A"/>
    <w:rsid w:val="00B14AF4"/>
    <w:rsid w:val="00B33A42"/>
    <w:rsid w:val="00B34399"/>
    <w:rsid w:val="00B51796"/>
    <w:rsid w:val="00B617E6"/>
    <w:rsid w:val="00B62997"/>
    <w:rsid w:val="00B80458"/>
    <w:rsid w:val="00B833DA"/>
    <w:rsid w:val="00B858C9"/>
    <w:rsid w:val="00B936A6"/>
    <w:rsid w:val="00B9394D"/>
    <w:rsid w:val="00BA0598"/>
    <w:rsid w:val="00BA64B2"/>
    <w:rsid w:val="00BB31EA"/>
    <w:rsid w:val="00BB4B7D"/>
    <w:rsid w:val="00BB4D04"/>
    <w:rsid w:val="00BB6030"/>
    <w:rsid w:val="00BC0696"/>
    <w:rsid w:val="00BD776D"/>
    <w:rsid w:val="00BE4B96"/>
    <w:rsid w:val="00BE6552"/>
    <w:rsid w:val="00BF2DEB"/>
    <w:rsid w:val="00BF6D78"/>
    <w:rsid w:val="00C01236"/>
    <w:rsid w:val="00C01945"/>
    <w:rsid w:val="00C03FA4"/>
    <w:rsid w:val="00C20F9B"/>
    <w:rsid w:val="00C24133"/>
    <w:rsid w:val="00C26090"/>
    <w:rsid w:val="00C2630A"/>
    <w:rsid w:val="00C55D77"/>
    <w:rsid w:val="00C60717"/>
    <w:rsid w:val="00C648C4"/>
    <w:rsid w:val="00C66B35"/>
    <w:rsid w:val="00C67402"/>
    <w:rsid w:val="00C7089B"/>
    <w:rsid w:val="00C930D4"/>
    <w:rsid w:val="00CA0362"/>
    <w:rsid w:val="00CC7899"/>
    <w:rsid w:val="00CD4652"/>
    <w:rsid w:val="00CD7918"/>
    <w:rsid w:val="00CF4416"/>
    <w:rsid w:val="00D06EE6"/>
    <w:rsid w:val="00D2130B"/>
    <w:rsid w:val="00D37346"/>
    <w:rsid w:val="00D41A10"/>
    <w:rsid w:val="00D42665"/>
    <w:rsid w:val="00D46017"/>
    <w:rsid w:val="00D46436"/>
    <w:rsid w:val="00D46767"/>
    <w:rsid w:val="00D46F7B"/>
    <w:rsid w:val="00D6050E"/>
    <w:rsid w:val="00D72D2C"/>
    <w:rsid w:val="00D833E5"/>
    <w:rsid w:val="00D8460A"/>
    <w:rsid w:val="00D931BF"/>
    <w:rsid w:val="00DA1D50"/>
    <w:rsid w:val="00DC132C"/>
    <w:rsid w:val="00DD03E3"/>
    <w:rsid w:val="00DD6F84"/>
    <w:rsid w:val="00DE1B5A"/>
    <w:rsid w:val="00DF7677"/>
    <w:rsid w:val="00E16746"/>
    <w:rsid w:val="00E40CDB"/>
    <w:rsid w:val="00E536A0"/>
    <w:rsid w:val="00E55E0C"/>
    <w:rsid w:val="00E61DA8"/>
    <w:rsid w:val="00E71891"/>
    <w:rsid w:val="00E7544A"/>
    <w:rsid w:val="00E76EC5"/>
    <w:rsid w:val="00E77DE1"/>
    <w:rsid w:val="00E812FE"/>
    <w:rsid w:val="00E9064F"/>
    <w:rsid w:val="00EA3480"/>
    <w:rsid w:val="00EA7445"/>
    <w:rsid w:val="00EC0477"/>
    <w:rsid w:val="00EC3823"/>
    <w:rsid w:val="00EC3D75"/>
    <w:rsid w:val="00ED0A74"/>
    <w:rsid w:val="00ED64A6"/>
    <w:rsid w:val="00EF7253"/>
    <w:rsid w:val="00F04249"/>
    <w:rsid w:val="00F10C04"/>
    <w:rsid w:val="00F13366"/>
    <w:rsid w:val="00F253E9"/>
    <w:rsid w:val="00F3230D"/>
    <w:rsid w:val="00F404D4"/>
    <w:rsid w:val="00F531F9"/>
    <w:rsid w:val="00F54AC1"/>
    <w:rsid w:val="00F5796F"/>
    <w:rsid w:val="00F701CA"/>
    <w:rsid w:val="00F72411"/>
    <w:rsid w:val="00F8030E"/>
    <w:rsid w:val="00FA3657"/>
    <w:rsid w:val="00FB567B"/>
    <w:rsid w:val="00FB7AF5"/>
    <w:rsid w:val="00FC2B3B"/>
    <w:rsid w:val="00FC3396"/>
    <w:rsid w:val="00FD20A6"/>
    <w:rsid w:val="00FD2C02"/>
    <w:rsid w:val="00FD4BC8"/>
    <w:rsid w:val="00FF1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EA187E1"/>
  <w15:docId w15:val="{051BB022-D1AD-46B6-BF66-522B8512B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left="605" w:right="288" w:hanging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437"/>
    <w:pPr>
      <w:suppressAutoHyphens/>
    </w:pPr>
    <w:rPr>
      <w:lang w:eastAsia="ar-SA"/>
    </w:rPr>
  </w:style>
  <w:style w:type="paragraph" w:styleId="Heading1">
    <w:name w:val="heading 1"/>
    <w:basedOn w:val="Normal"/>
    <w:next w:val="Normal"/>
    <w:qFormat/>
    <w:rsid w:val="00112437"/>
    <w:pPr>
      <w:keepNext/>
      <w:numPr>
        <w:numId w:val="1"/>
      </w:numPr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112437"/>
    <w:pPr>
      <w:keepNext/>
      <w:numPr>
        <w:ilvl w:val="1"/>
        <w:numId w:val="1"/>
      </w:numPr>
      <w:jc w:val="center"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112437"/>
    <w:pPr>
      <w:keepNext/>
      <w:numPr>
        <w:ilvl w:val="2"/>
        <w:numId w:val="1"/>
      </w:numPr>
      <w:ind w:left="432" w:firstLine="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rsid w:val="00112437"/>
    <w:pPr>
      <w:keepNext/>
      <w:numPr>
        <w:ilvl w:val="3"/>
        <w:numId w:val="1"/>
      </w:numPr>
      <w:ind w:left="432" w:firstLine="0"/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112437"/>
    <w:pPr>
      <w:keepNext/>
      <w:numPr>
        <w:ilvl w:val="4"/>
        <w:numId w:val="1"/>
      </w:numPr>
      <w:jc w:val="center"/>
      <w:outlineLvl w:val="4"/>
    </w:pPr>
    <w:rPr>
      <w:b/>
      <w:u w:val="single"/>
    </w:rPr>
  </w:style>
  <w:style w:type="paragraph" w:styleId="Heading6">
    <w:name w:val="heading 6"/>
    <w:basedOn w:val="Normal"/>
    <w:next w:val="Normal"/>
    <w:qFormat/>
    <w:rsid w:val="00112437"/>
    <w:pPr>
      <w:keepNext/>
      <w:numPr>
        <w:ilvl w:val="5"/>
        <w:numId w:val="1"/>
      </w:numPr>
      <w:tabs>
        <w:tab w:val="left" w:pos="4932"/>
      </w:tabs>
      <w:outlineLvl w:val="5"/>
    </w:pPr>
    <w:rPr>
      <w:rFonts w:ascii="Arial" w:hAnsi="Arial"/>
      <w:b/>
    </w:rPr>
  </w:style>
  <w:style w:type="paragraph" w:styleId="Heading7">
    <w:name w:val="heading 7"/>
    <w:basedOn w:val="Normal"/>
    <w:next w:val="Normal"/>
    <w:qFormat/>
    <w:rsid w:val="00112437"/>
    <w:pPr>
      <w:keepNext/>
      <w:numPr>
        <w:ilvl w:val="6"/>
        <w:numId w:val="1"/>
      </w:numPr>
      <w:outlineLvl w:val="6"/>
    </w:pPr>
    <w:rPr>
      <w:rFonts w:ascii="Arial" w:hAnsi="Arial"/>
      <w:b/>
      <w:u w:val="single"/>
    </w:rPr>
  </w:style>
  <w:style w:type="paragraph" w:styleId="Heading8">
    <w:name w:val="heading 8"/>
    <w:basedOn w:val="Normal"/>
    <w:next w:val="Normal"/>
    <w:qFormat/>
    <w:rsid w:val="00112437"/>
    <w:pPr>
      <w:keepNext/>
      <w:numPr>
        <w:ilvl w:val="7"/>
        <w:numId w:val="1"/>
      </w:numPr>
      <w:jc w:val="center"/>
      <w:outlineLvl w:val="7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112437"/>
  </w:style>
  <w:style w:type="character" w:customStyle="1" w:styleId="WW8Num1z0">
    <w:name w:val="WW8Num1z0"/>
    <w:rsid w:val="00112437"/>
    <w:rPr>
      <w:rFonts w:ascii="Symbol" w:hAnsi="Symbol"/>
    </w:rPr>
  </w:style>
  <w:style w:type="character" w:customStyle="1" w:styleId="WW8Num2z0">
    <w:name w:val="WW8Num2z0"/>
    <w:rsid w:val="00112437"/>
    <w:rPr>
      <w:rFonts w:ascii="Wingdings" w:hAnsi="Wingdings"/>
    </w:rPr>
  </w:style>
  <w:style w:type="character" w:customStyle="1" w:styleId="WW8Num3z0">
    <w:name w:val="WW8Num3z0"/>
    <w:rsid w:val="00112437"/>
    <w:rPr>
      <w:rFonts w:ascii="Wingdings" w:hAnsi="Wingdings"/>
    </w:rPr>
  </w:style>
  <w:style w:type="character" w:customStyle="1" w:styleId="WW8Num4z0">
    <w:name w:val="WW8Num4z0"/>
    <w:rsid w:val="00112437"/>
    <w:rPr>
      <w:rFonts w:ascii="Symbol" w:hAnsi="Symbol"/>
      <w:sz w:val="24"/>
    </w:rPr>
  </w:style>
  <w:style w:type="character" w:customStyle="1" w:styleId="WW8Num5z0">
    <w:name w:val="WW8Num5z0"/>
    <w:rsid w:val="00112437"/>
    <w:rPr>
      <w:rFonts w:ascii="Wingdings" w:hAnsi="Wingdings"/>
    </w:rPr>
  </w:style>
  <w:style w:type="character" w:customStyle="1" w:styleId="WW8Num6z0">
    <w:name w:val="WW8Num6z0"/>
    <w:rsid w:val="00112437"/>
    <w:rPr>
      <w:rFonts w:ascii="Wingdings" w:hAnsi="Wingdings"/>
      <w:sz w:val="20"/>
    </w:rPr>
  </w:style>
  <w:style w:type="character" w:customStyle="1" w:styleId="WW8Num7z0">
    <w:name w:val="WW8Num7z0"/>
    <w:rsid w:val="00112437"/>
    <w:rPr>
      <w:rFonts w:ascii="Wingdings" w:hAnsi="Wingdings"/>
    </w:rPr>
  </w:style>
  <w:style w:type="character" w:customStyle="1" w:styleId="WW8Num8z0">
    <w:name w:val="WW8Num8z0"/>
    <w:rsid w:val="00112437"/>
    <w:rPr>
      <w:rFonts w:ascii="Symbol" w:hAnsi="Symbol"/>
      <w:sz w:val="24"/>
    </w:rPr>
  </w:style>
  <w:style w:type="character" w:customStyle="1" w:styleId="WW8Num9z0">
    <w:name w:val="WW8Num9z0"/>
    <w:rsid w:val="00112437"/>
    <w:rPr>
      <w:rFonts w:ascii="Wingdings" w:hAnsi="Wingdings"/>
      <w:sz w:val="20"/>
    </w:rPr>
  </w:style>
  <w:style w:type="character" w:customStyle="1" w:styleId="WW8Num10z0">
    <w:name w:val="WW8Num10z0"/>
    <w:rsid w:val="00112437"/>
    <w:rPr>
      <w:rFonts w:ascii="Symbol" w:hAnsi="Symbol"/>
      <w:sz w:val="24"/>
    </w:rPr>
  </w:style>
  <w:style w:type="character" w:customStyle="1" w:styleId="WW8Num11z0">
    <w:name w:val="WW8Num11z0"/>
    <w:rsid w:val="00112437"/>
    <w:rPr>
      <w:rFonts w:ascii="Wingdings" w:hAnsi="Wingdings"/>
    </w:rPr>
  </w:style>
  <w:style w:type="character" w:customStyle="1" w:styleId="WW8Num11z1">
    <w:name w:val="WW8Num11z1"/>
    <w:rsid w:val="00112437"/>
    <w:rPr>
      <w:rFonts w:ascii="Courier New" w:hAnsi="Courier New"/>
    </w:rPr>
  </w:style>
  <w:style w:type="character" w:customStyle="1" w:styleId="WW8Num11z3">
    <w:name w:val="WW8Num11z3"/>
    <w:rsid w:val="00112437"/>
    <w:rPr>
      <w:rFonts w:ascii="Symbol" w:hAnsi="Symbol"/>
    </w:rPr>
  </w:style>
  <w:style w:type="character" w:customStyle="1" w:styleId="WW8Num12z0">
    <w:name w:val="WW8Num12z0"/>
    <w:rsid w:val="00112437"/>
    <w:rPr>
      <w:rFonts w:ascii="Symbol" w:hAnsi="Symbol"/>
    </w:rPr>
  </w:style>
  <w:style w:type="character" w:customStyle="1" w:styleId="WW8Num13z0">
    <w:name w:val="WW8Num13z0"/>
    <w:rsid w:val="00112437"/>
    <w:rPr>
      <w:rFonts w:ascii="Wingdings" w:hAnsi="Wingdings"/>
    </w:rPr>
  </w:style>
  <w:style w:type="character" w:customStyle="1" w:styleId="WW8Num14z0">
    <w:name w:val="WW8Num14z0"/>
    <w:rsid w:val="00112437"/>
    <w:rPr>
      <w:rFonts w:ascii="Wingdings" w:hAnsi="Wingdings"/>
    </w:rPr>
  </w:style>
  <w:style w:type="character" w:customStyle="1" w:styleId="WW8Num15z0">
    <w:name w:val="WW8Num15z0"/>
    <w:rsid w:val="00112437"/>
    <w:rPr>
      <w:rFonts w:ascii="Wingdings" w:hAnsi="Wingdings"/>
      <w:sz w:val="20"/>
    </w:rPr>
  </w:style>
  <w:style w:type="character" w:customStyle="1" w:styleId="WW8Num16z0">
    <w:name w:val="WW8Num16z0"/>
    <w:rsid w:val="00112437"/>
    <w:rPr>
      <w:rFonts w:ascii="Symbol" w:hAnsi="Symbol"/>
    </w:rPr>
  </w:style>
  <w:style w:type="character" w:customStyle="1" w:styleId="WW8Num17z0">
    <w:name w:val="WW8Num17z0"/>
    <w:rsid w:val="00112437"/>
    <w:rPr>
      <w:rFonts w:ascii="Wingdings" w:hAnsi="Wingdings"/>
    </w:rPr>
  </w:style>
  <w:style w:type="character" w:customStyle="1" w:styleId="WW8Num18z0">
    <w:name w:val="WW8Num18z0"/>
    <w:rsid w:val="00112437"/>
    <w:rPr>
      <w:rFonts w:ascii="Wingdings" w:hAnsi="Wingdings"/>
    </w:rPr>
  </w:style>
  <w:style w:type="character" w:customStyle="1" w:styleId="WW8Num19z0">
    <w:name w:val="WW8Num19z0"/>
    <w:rsid w:val="00112437"/>
    <w:rPr>
      <w:rFonts w:ascii="Wingdings" w:hAnsi="Wingdings"/>
      <w:sz w:val="20"/>
    </w:rPr>
  </w:style>
  <w:style w:type="character" w:customStyle="1" w:styleId="WW8Num20z0">
    <w:name w:val="WW8Num20z0"/>
    <w:rsid w:val="00112437"/>
    <w:rPr>
      <w:rFonts w:ascii="Symbol" w:hAnsi="Symbol"/>
    </w:rPr>
  </w:style>
  <w:style w:type="character" w:customStyle="1" w:styleId="WW8Num21z0">
    <w:name w:val="WW8Num21z0"/>
    <w:rsid w:val="00112437"/>
    <w:rPr>
      <w:rFonts w:ascii="Wingdings" w:hAnsi="Wingdings"/>
    </w:rPr>
  </w:style>
  <w:style w:type="character" w:customStyle="1" w:styleId="WW8Num22z0">
    <w:name w:val="WW8Num22z0"/>
    <w:rsid w:val="00112437"/>
    <w:rPr>
      <w:rFonts w:ascii="Wingdings" w:hAnsi="Wingdings"/>
    </w:rPr>
  </w:style>
  <w:style w:type="character" w:customStyle="1" w:styleId="WW8Num23z0">
    <w:name w:val="WW8Num23z0"/>
    <w:rsid w:val="00112437"/>
    <w:rPr>
      <w:rFonts w:ascii="Wingdings" w:hAnsi="Wingdings"/>
      <w:sz w:val="20"/>
    </w:rPr>
  </w:style>
  <w:style w:type="character" w:customStyle="1" w:styleId="WW8Num24z0">
    <w:name w:val="WW8Num24z0"/>
    <w:rsid w:val="00112437"/>
    <w:rPr>
      <w:rFonts w:ascii="Wingdings" w:hAnsi="Wingdings"/>
    </w:rPr>
  </w:style>
  <w:style w:type="character" w:customStyle="1" w:styleId="WW8Num25z0">
    <w:name w:val="WW8Num25z0"/>
    <w:rsid w:val="00112437"/>
    <w:rPr>
      <w:rFonts w:ascii="Symbol" w:hAnsi="Symbol"/>
      <w:sz w:val="24"/>
    </w:rPr>
  </w:style>
  <w:style w:type="character" w:customStyle="1" w:styleId="WW8Num26z0">
    <w:name w:val="WW8Num26z0"/>
    <w:rsid w:val="00112437"/>
    <w:rPr>
      <w:rFonts w:ascii="Wingdings" w:hAnsi="Wingdings"/>
      <w:sz w:val="20"/>
    </w:rPr>
  </w:style>
  <w:style w:type="character" w:customStyle="1" w:styleId="WW8Num27z0">
    <w:name w:val="WW8Num27z0"/>
    <w:rsid w:val="00112437"/>
    <w:rPr>
      <w:rFonts w:ascii="Symbol" w:hAnsi="Symbol"/>
    </w:rPr>
  </w:style>
  <w:style w:type="character" w:customStyle="1" w:styleId="WW8Num27z1">
    <w:name w:val="WW8Num27z1"/>
    <w:rsid w:val="00112437"/>
    <w:rPr>
      <w:rFonts w:ascii="Courier New" w:hAnsi="Courier New"/>
    </w:rPr>
  </w:style>
  <w:style w:type="character" w:customStyle="1" w:styleId="WW8Num27z2">
    <w:name w:val="WW8Num27z2"/>
    <w:rsid w:val="00112437"/>
    <w:rPr>
      <w:rFonts w:ascii="Wingdings" w:hAnsi="Wingdings"/>
    </w:rPr>
  </w:style>
  <w:style w:type="character" w:customStyle="1" w:styleId="WW8Num28z0">
    <w:name w:val="WW8Num28z0"/>
    <w:rsid w:val="00112437"/>
    <w:rPr>
      <w:rFonts w:ascii="Wingdings" w:hAnsi="Wingdings"/>
    </w:rPr>
  </w:style>
  <w:style w:type="character" w:customStyle="1" w:styleId="WW8Num29z0">
    <w:name w:val="WW8Num29z0"/>
    <w:rsid w:val="00112437"/>
    <w:rPr>
      <w:rFonts w:ascii="Wingdings" w:hAnsi="Wingdings"/>
      <w:sz w:val="20"/>
    </w:rPr>
  </w:style>
  <w:style w:type="character" w:customStyle="1" w:styleId="WW8Num30z0">
    <w:name w:val="WW8Num30z0"/>
    <w:rsid w:val="00112437"/>
    <w:rPr>
      <w:rFonts w:ascii="Wingdings" w:hAnsi="Wingdings"/>
      <w:sz w:val="20"/>
    </w:rPr>
  </w:style>
  <w:style w:type="character" w:customStyle="1" w:styleId="WW8Num31z0">
    <w:name w:val="WW8Num31z0"/>
    <w:rsid w:val="00112437"/>
    <w:rPr>
      <w:rFonts w:ascii="Symbol" w:hAnsi="Symbol"/>
    </w:rPr>
  </w:style>
  <w:style w:type="character" w:customStyle="1" w:styleId="WW8Num32z0">
    <w:name w:val="WW8Num32z0"/>
    <w:rsid w:val="00112437"/>
    <w:rPr>
      <w:rFonts w:ascii="Wingdings" w:hAnsi="Wingdings"/>
    </w:rPr>
  </w:style>
  <w:style w:type="character" w:customStyle="1" w:styleId="WW8Num32z1">
    <w:name w:val="WW8Num32z1"/>
    <w:rsid w:val="00112437"/>
    <w:rPr>
      <w:rFonts w:ascii="Courier New" w:hAnsi="Courier New"/>
    </w:rPr>
  </w:style>
  <w:style w:type="character" w:customStyle="1" w:styleId="WW8Num32z3">
    <w:name w:val="WW8Num32z3"/>
    <w:rsid w:val="00112437"/>
    <w:rPr>
      <w:rFonts w:ascii="Symbol" w:hAnsi="Symbol"/>
    </w:rPr>
  </w:style>
  <w:style w:type="character" w:customStyle="1" w:styleId="WW8Num33z0">
    <w:name w:val="WW8Num33z0"/>
    <w:rsid w:val="00112437"/>
    <w:rPr>
      <w:rFonts w:ascii="Symbol" w:hAnsi="Symbol"/>
    </w:rPr>
  </w:style>
  <w:style w:type="character" w:customStyle="1" w:styleId="WW8Num34z0">
    <w:name w:val="WW8Num34z0"/>
    <w:rsid w:val="00112437"/>
    <w:rPr>
      <w:rFonts w:ascii="Wingdings" w:hAnsi="Wingdings"/>
    </w:rPr>
  </w:style>
  <w:style w:type="character" w:customStyle="1" w:styleId="WW8Num35z0">
    <w:name w:val="WW8Num35z0"/>
    <w:rsid w:val="00112437"/>
    <w:rPr>
      <w:rFonts w:ascii="Wingdings" w:hAnsi="Wingdings"/>
      <w:sz w:val="20"/>
    </w:rPr>
  </w:style>
  <w:style w:type="character" w:customStyle="1" w:styleId="WW8Num36z0">
    <w:name w:val="WW8Num36z0"/>
    <w:rsid w:val="00112437"/>
    <w:rPr>
      <w:rFonts w:ascii="Wingdings" w:hAnsi="Wingdings"/>
      <w:sz w:val="20"/>
    </w:rPr>
  </w:style>
  <w:style w:type="character" w:customStyle="1" w:styleId="WW8Num37z0">
    <w:name w:val="WW8Num37z0"/>
    <w:rsid w:val="00112437"/>
    <w:rPr>
      <w:rFonts w:ascii="Wingdings" w:hAnsi="Wingdings"/>
    </w:rPr>
  </w:style>
  <w:style w:type="character" w:styleId="Hyperlink">
    <w:name w:val="Hyperlink"/>
    <w:basedOn w:val="DefaultParagraphFont"/>
    <w:rsid w:val="00112437"/>
    <w:rPr>
      <w:color w:val="0000FF"/>
      <w:u w:val="single"/>
    </w:rPr>
  </w:style>
  <w:style w:type="paragraph" w:customStyle="1" w:styleId="Heading">
    <w:name w:val="Heading"/>
    <w:basedOn w:val="Normal"/>
    <w:next w:val="BodyText"/>
    <w:rsid w:val="00112437"/>
    <w:pPr>
      <w:keepNext/>
      <w:spacing w:before="240" w:after="120"/>
    </w:pPr>
    <w:rPr>
      <w:rFonts w:ascii="Arial" w:eastAsia="Arial Unicode MS" w:hAnsi="Arial" w:cs="Tahoma"/>
      <w:sz w:val="28"/>
      <w:szCs w:val="28"/>
    </w:rPr>
  </w:style>
  <w:style w:type="paragraph" w:styleId="BodyText">
    <w:name w:val="Body Text"/>
    <w:basedOn w:val="Normal"/>
    <w:rsid w:val="00112437"/>
    <w:rPr>
      <w:rFonts w:ascii="Arial" w:hAnsi="Arial"/>
      <w:b/>
    </w:rPr>
  </w:style>
  <w:style w:type="paragraph" w:styleId="List">
    <w:name w:val="List"/>
    <w:basedOn w:val="BodyText"/>
    <w:rsid w:val="00112437"/>
    <w:rPr>
      <w:rFonts w:cs="Tahoma"/>
    </w:rPr>
  </w:style>
  <w:style w:type="paragraph" w:styleId="Caption">
    <w:name w:val="caption"/>
    <w:basedOn w:val="Normal"/>
    <w:qFormat/>
    <w:rsid w:val="00112437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rsid w:val="00112437"/>
    <w:pPr>
      <w:suppressLineNumbers/>
    </w:pPr>
    <w:rPr>
      <w:rFonts w:cs="Tahoma"/>
    </w:rPr>
  </w:style>
  <w:style w:type="paragraph" w:styleId="Subtitle">
    <w:name w:val="Subtitle"/>
    <w:basedOn w:val="Normal"/>
    <w:next w:val="BodyText"/>
    <w:qFormat/>
    <w:rsid w:val="00112437"/>
    <w:pPr>
      <w:jc w:val="center"/>
    </w:pPr>
    <w:rPr>
      <w:sz w:val="24"/>
    </w:rPr>
  </w:style>
  <w:style w:type="paragraph" w:styleId="BodyTextIndent">
    <w:name w:val="Body Text Indent"/>
    <w:basedOn w:val="Normal"/>
    <w:rsid w:val="00112437"/>
    <w:pPr>
      <w:ind w:left="360"/>
    </w:pPr>
  </w:style>
  <w:style w:type="paragraph" w:styleId="BalloonText">
    <w:name w:val="Balloon Text"/>
    <w:basedOn w:val="Normal"/>
    <w:rsid w:val="00112437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11243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12437"/>
    <w:pPr>
      <w:tabs>
        <w:tab w:val="center" w:pos="4320"/>
        <w:tab w:val="right" w:pos="8640"/>
      </w:tabs>
    </w:pPr>
  </w:style>
  <w:style w:type="paragraph" w:styleId="ListBullet">
    <w:name w:val="List Bullet"/>
    <w:basedOn w:val="Normal"/>
    <w:uiPriority w:val="10"/>
    <w:qFormat/>
    <w:rsid w:val="00112437"/>
    <w:rPr>
      <w:rFonts w:ascii="Arial" w:hAnsi="Arial" w:cs="Arial"/>
      <w:b/>
      <w:sz w:val="22"/>
      <w:szCs w:val="22"/>
    </w:rPr>
  </w:style>
  <w:style w:type="paragraph" w:customStyle="1" w:styleId="Framecontents">
    <w:name w:val="Frame contents"/>
    <w:basedOn w:val="BodyText"/>
    <w:rsid w:val="00112437"/>
  </w:style>
  <w:style w:type="paragraph" w:customStyle="1" w:styleId="TableContents">
    <w:name w:val="Table Contents"/>
    <w:basedOn w:val="Normal"/>
    <w:rsid w:val="00112437"/>
    <w:pPr>
      <w:suppressLineNumbers/>
    </w:pPr>
  </w:style>
  <w:style w:type="paragraph" w:customStyle="1" w:styleId="TableHeading">
    <w:name w:val="Table Heading"/>
    <w:basedOn w:val="TableContents"/>
    <w:rsid w:val="00112437"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974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C6453"/>
    <w:pPr>
      <w:suppressAutoHyphens w:val="0"/>
      <w:spacing w:before="100" w:beforeAutospacing="1" w:after="100" w:afterAutospacing="1"/>
    </w:pPr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C13D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225B2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5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2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99820E1-6352-443D-8D59-E24B7CC80D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4</Words>
  <Characters>4287</Characters>
  <Application>Microsoft Office Word</Application>
  <DocSecurity>0</DocSecurity>
  <Lines>76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ferred Customer</vt:lpstr>
    </vt:vector>
  </TitlesOfParts>
  <Company>53</Company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ferred Customer</dc:title>
  <dc:creator>Write Impressions - 757-473-1699</dc:creator>
  <cp:lastModifiedBy>Constance Ford</cp:lastModifiedBy>
  <cp:revision>2</cp:revision>
  <cp:lastPrinted>2008-10-21T00:21:00Z</cp:lastPrinted>
  <dcterms:created xsi:type="dcterms:W3CDTF">2024-02-16T19:16:00Z</dcterms:created>
  <dcterms:modified xsi:type="dcterms:W3CDTF">2024-02-16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ledActDocument">
    <vt:lpwstr>-1</vt:lpwstr>
  </property>
  <property fmtid="{D5CDD505-2E9C-101B-9397-08002B2CF9AE}" pid="3" name="GrammarlyDocumentId">
    <vt:lpwstr>f998819e777a5e19dd135072e14c929dfb8b89beae57a630b5ae1e614d07beb4</vt:lpwstr>
  </property>
</Properties>
</file>